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94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5"/>
        <w:gridCol w:w="5940"/>
        <w:gridCol w:w="4680"/>
        <w:gridCol w:w="6210"/>
      </w:tblGrid>
      <w:tr w:rsidR="007514F7" w:rsidRPr="007514F7" w14:paraId="1367D8AA" w14:textId="77777777" w:rsidTr="009135F7">
        <w:trPr>
          <w:trHeight w:val="152"/>
        </w:trPr>
        <w:tc>
          <w:tcPr>
            <w:tcW w:w="2605" w:type="dxa"/>
            <w:shd w:val="clear" w:color="000000" w:fill="D9D9D9"/>
            <w:vAlign w:val="center"/>
            <w:hideMark/>
          </w:tcPr>
          <w:p w14:paraId="5E639E48" w14:textId="77777777" w:rsidR="007514F7" w:rsidRPr="007514F7" w:rsidRDefault="007514F7" w:rsidP="007514F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  <w:lang w:eastAsia="zh-CN"/>
              </w:rPr>
            </w:pPr>
            <w:r w:rsidRPr="007514F7">
              <w:rPr>
                <w:rFonts w:ascii="Arial" w:eastAsia="Times New Roman" w:hAnsi="Arial" w:cs="Arial"/>
                <w:b/>
                <w:bCs/>
                <w:color w:val="000000"/>
                <w:sz w:val="22"/>
                <w:lang w:eastAsia="zh-CN"/>
              </w:rPr>
              <w:t>Inputs</w:t>
            </w:r>
          </w:p>
        </w:tc>
        <w:tc>
          <w:tcPr>
            <w:tcW w:w="5940" w:type="dxa"/>
            <w:shd w:val="clear" w:color="000000" w:fill="D9D9D9"/>
            <w:vAlign w:val="center"/>
            <w:hideMark/>
          </w:tcPr>
          <w:p w14:paraId="2EBC16F6" w14:textId="77777777" w:rsidR="007514F7" w:rsidRPr="007514F7" w:rsidRDefault="007514F7" w:rsidP="007514F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  <w:lang w:eastAsia="zh-CN"/>
              </w:rPr>
            </w:pPr>
            <w:r w:rsidRPr="007514F7">
              <w:rPr>
                <w:rFonts w:ascii="Arial" w:eastAsia="Times New Roman" w:hAnsi="Arial" w:cs="Arial"/>
                <w:b/>
                <w:bCs/>
                <w:color w:val="000000"/>
                <w:sz w:val="22"/>
                <w:lang w:eastAsia="zh-CN"/>
              </w:rPr>
              <w:t>Activities</w:t>
            </w:r>
          </w:p>
        </w:tc>
        <w:tc>
          <w:tcPr>
            <w:tcW w:w="4680" w:type="dxa"/>
            <w:shd w:val="clear" w:color="000000" w:fill="D9D9D9"/>
            <w:vAlign w:val="center"/>
            <w:hideMark/>
          </w:tcPr>
          <w:p w14:paraId="00C996F0" w14:textId="77777777" w:rsidR="007514F7" w:rsidRPr="007514F7" w:rsidRDefault="007514F7" w:rsidP="007514F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  <w:lang w:eastAsia="zh-CN"/>
              </w:rPr>
            </w:pPr>
            <w:r w:rsidRPr="007514F7">
              <w:rPr>
                <w:rFonts w:ascii="Arial" w:eastAsia="Times New Roman" w:hAnsi="Arial" w:cs="Arial"/>
                <w:b/>
                <w:bCs/>
                <w:color w:val="000000"/>
                <w:sz w:val="22"/>
                <w:lang w:eastAsia="zh-CN"/>
              </w:rPr>
              <w:t>Outputs</w:t>
            </w:r>
          </w:p>
        </w:tc>
        <w:tc>
          <w:tcPr>
            <w:tcW w:w="6210" w:type="dxa"/>
            <w:shd w:val="clear" w:color="000000" w:fill="D9D9D9"/>
            <w:vAlign w:val="center"/>
            <w:hideMark/>
          </w:tcPr>
          <w:p w14:paraId="50B0382C" w14:textId="77777777" w:rsidR="007514F7" w:rsidRPr="007514F7" w:rsidRDefault="007514F7" w:rsidP="007514F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  <w:lang w:eastAsia="zh-CN"/>
              </w:rPr>
            </w:pPr>
            <w:r w:rsidRPr="007514F7">
              <w:rPr>
                <w:rFonts w:ascii="Arial" w:eastAsia="Times New Roman" w:hAnsi="Arial" w:cs="Arial"/>
                <w:b/>
                <w:bCs/>
                <w:color w:val="000000"/>
                <w:sz w:val="22"/>
                <w:lang w:eastAsia="zh-CN"/>
              </w:rPr>
              <w:t>Outcomes</w:t>
            </w:r>
          </w:p>
        </w:tc>
      </w:tr>
      <w:tr w:rsidR="0019325B" w:rsidRPr="007514F7" w14:paraId="424B386D" w14:textId="77777777" w:rsidTr="0019325B">
        <w:trPr>
          <w:trHeight w:val="9260"/>
        </w:trPr>
        <w:tc>
          <w:tcPr>
            <w:tcW w:w="2605" w:type="dxa"/>
            <w:hideMark/>
          </w:tcPr>
          <w:p w14:paraId="1542C4FD" w14:textId="77777777" w:rsidR="0019325B" w:rsidRPr="007514F7" w:rsidRDefault="0019325B" w:rsidP="007514F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2"/>
                <w:lang w:eastAsia="zh-CN"/>
              </w:rPr>
            </w:pPr>
            <w:r w:rsidRPr="007514F7">
              <w:rPr>
                <w:rFonts w:ascii="Arial" w:eastAsia="Times New Roman" w:hAnsi="Arial" w:cs="Arial"/>
                <w:b/>
                <w:bCs/>
                <w:color w:val="000000"/>
                <w:sz w:val="22"/>
                <w:lang w:eastAsia="zh-CN"/>
              </w:rPr>
              <w:t xml:space="preserve">MHB-funded resources: </w:t>
            </w:r>
            <w:r w:rsidRPr="007514F7">
              <w:rPr>
                <w:rFonts w:ascii="Arial" w:eastAsia="Times New Roman" w:hAnsi="Arial" w:cs="Arial"/>
                <w:color w:val="365695"/>
                <w:sz w:val="22"/>
                <w:lang w:eastAsia="zh-CN"/>
              </w:rPr>
              <w:t xml:space="preserve">List resources that will be covered by MHB. </w:t>
            </w:r>
          </w:p>
          <w:p w14:paraId="7A712A21" w14:textId="77777777" w:rsidR="00B54BA4" w:rsidRDefault="00B54BA4" w:rsidP="007514F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454647"/>
                <w:sz w:val="22"/>
                <w:lang w:eastAsia="zh-CN"/>
              </w:rPr>
            </w:pPr>
          </w:p>
          <w:p w14:paraId="3D8BEB89" w14:textId="0950C3B8" w:rsidR="0019325B" w:rsidRPr="009B3D3F" w:rsidRDefault="0019325B" w:rsidP="007514F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A15EA5" w:themeColor="accent1"/>
                <w:sz w:val="22"/>
                <w:lang w:eastAsia="zh-CN"/>
              </w:rPr>
            </w:pPr>
            <w:r w:rsidRPr="009B3D3F">
              <w:rPr>
                <w:rFonts w:ascii="Arial" w:eastAsia="Times New Roman" w:hAnsi="Arial" w:cs="Arial"/>
                <w:b/>
                <w:bCs/>
                <w:color w:val="A15EA5" w:themeColor="accent1"/>
                <w:sz w:val="22"/>
                <w:lang w:eastAsia="zh-CN"/>
              </w:rPr>
              <w:t xml:space="preserve">Examples: </w:t>
            </w:r>
          </w:p>
          <w:p w14:paraId="3BD7C781" w14:textId="77777777" w:rsidR="0019325B" w:rsidRPr="009B3D3F" w:rsidRDefault="0019325B" w:rsidP="007514F7">
            <w:pPr>
              <w:spacing w:after="0" w:line="240" w:lineRule="auto"/>
              <w:rPr>
                <w:rFonts w:ascii="Arial" w:eastAsia="Times New Roman" w:hAnsi="Arial" w:cs="Arial"/>
                <w:color w:val="A15EA5" w:themeColor="accent1"/>
                <w:sz w:val="22"/>
                <w:lang w:eastAsia="zh-CN"/>
              </w:rPr>
            </w:pPr>
            <w:r w:rsidRPr="009B3D3F">
              <w:rPr>
                <w:rFonts w:ascii="Arial" w:hAnsi="Arial" w:cs="Arial"/>
                <w:color w:val="A15EA5" w:themeColor="accent1"/>
                <w:sz w:val="22"/>
              </w:rPr>
              <w:t>• Roles/FTE or hours</w:t>
            </w:r>
            <w:r w:rsidRPr="009B3D3F">
              <w:rPr>
                <w:rFonts w:ascii="Arial" w:hAnsi="Arial" w:cs="Arial"/>
                <w:color w:val="A15EA5" w:themeColor="accent1"/>
                <w:sz w:val="22"/>
              </w:rPr>
              <w:br/>
              <w:t xml:space="preserve">• Data software </w:t>
            </w:r>
          </w:p>
          <w:p w14:paraId="600D6672" w14:textId="4F777E6D" w:rsidR="0019325B" w:rsidRDefault="0019325B" w:rsidP="007514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2"/>
                <w:lang w:eastAsia="zh-CN"/>
              </w:rPr>
            </w:pPr>
          </w:p>
          <w:p w14:paraId="24DDB2BA" w14:textId="77777777" w:rsidR="0019325B" w:rsidRDefault="0019325B" w:rsidP="007514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2"/>
                <w:lang w:eastAsia="zh-CN"/>
              </w:rPr>
            </w:pPr>
          </w:p>
          <w:p w14:paraId="6E4082B0" w14:textId="77777777" w:rsidR="0019325B" w:rsidRDefault="0019325B" w:rsidP="007514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2"/>
                <w:lang w:eastAsia="zh-CN"/>
              </w:rPr>
            </w:pPr>
          </w:p>
          <w:p w14:paraId="7E1DD5F5" w14:textId="77777777" w:rsidR="0019325B" w:rsidRDefault="0019325B" w:rsidP="007514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2"/>
                <w:lang w:eastAsia="zh-CN"/>
              </w:rPr>
            </w:pPr>
          </w:p>
          <w:p w14:paraId="55238DC1" w14:textId="77777777" w:rsidR="0019325B" w:rsidRDefault="0019325B" w:rsidP="007514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2"/>
                <w:lang w:eastAsia="zh-CN"/>
              </w:rPr>
            </w:pPr>
          </w:p>
          <w:p w14:paraId="7945354C" w14:textId="77777777" w:rsidR="0019325B" w:rsidRDefault="0019325B" w:rsidP="007514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2"/>
                <w:lang w:eastAsia="zh-CN"/>
              </w:rPr>
            </w:pPr>
          </w:p>
          <w:p w14:paraId="6D53E42C" w14:textId="77777777" w:rsidR="0019325B" w:rsidRDefault="0019325B" w:rsidP="007514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2"/>
                <w:lang w:eastAsia="zh-CN"/>
              </w:rPr>
            </w:pPr>
          </w:p>
          <w:p w14:paraId="37037817" w14:textId="77777777" w:rsidR="0019325B" w:rsidRDefault="0019325B" w:rsidP="007514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2"/>
                <w:lang w:eastAsia="zh-CN"/>
              </w:rPr>
            </w:pPr>
          </w:p>
          <w:p w14:paraId="215A6937" w14:textId="77777777" w:rsidR="0019325B" w:rsidRPr="007514F7" w:rsidRDefault="0019325B" w:rsidP="007514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2"/>
                <w:lang w:eastAsia="zh-CN"/>
              </w:rPr>
            </w:pPr>
          </w:p>
          <w:p w14:paraId="11EFA72F" w14:textId="450E6695" w:rsidR="0019325B" w:rsidRPr="0093704B" w:rsidRDefault="0019325B" w:rsidP="0019325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2"/>
                <w:lang w:eastAsia="zh-CN"/>
              </w:rPr>
            </w:pPr>
            <w:r w:rsidRPr="007514F7">
              <w:rPr>
                <w:rFonts w:ascii="Arial" w:eastAsia="Times New Roman" w:hAnsi="Arial" w:cs="Arial"/>
                <w:b/>
                <w:bCs/>
                <w:color w:val="000000"/>
                <w:sz w:val="22"/>
                <w:lang w:eastAsia="zh-CN"/>
              </w:rPr>
              <w:t xml:space="preserve">Additional resources: </w:t>
            </w:r>
            <w:r w:rsidRPr="007514F7">
              <w:rPr>
                <w:rFonts w:ascii="Arial" w:eastAsia="Times New Roman" w:hAnsi="Arial" w:cs="Arial"/>
                <w:color w:val="365695"/>
                <w:sz w:val="22"/>
                <w:lang w:eastAsia="zh-CN"/>
              </w:rPr>
              <w:t xml:space="preserve">If there are other resources this project relies on, add them here.  </w:t>
            </w:r>
          </w:p>
        </w:tc>
        <w:tc>
          <w:tcPr>
            <w:tcW w:w="5940" w:type="dxa"/>
            <w:hideMark/>
          </w:tcPr>
          <w:p w14:paraId="00E4474F" w14:textId="77777777" w:rsidR="0019325B" w:rsidRDefault="0019325B" w:rsidP="007514F7">
            <w:pPr>
              <w:spacing w:after="0" w:line="240" w:lineRule="auto"/>
              <w:rPr>
                <w:rFonts w:ascii="Arial" w:eastAsia="Times New Roman" w:hAnsi="Arial" w:cs="Arial"/>
                <w:color w:val="365695"/>
                <w:sz w:val="22"/>
                <w:lang w:eastAsia="zh-CN"/>
              </w:rPr>
            </w:pPr>
            <w:r w:rsidRPr="007514F7">
              <w:rPr>
                <w:rFonts w:ascii="Arial" w:eastAsia="Times New Roman" w:hAnsi="Arial" w:cs="Arial"/>
                <w:color w:val="365695"/>
                <w:sz w:val="22"/>
                <w:lang w:eastAsia="zh-CN"/>
              </w:rPr>
              <w:t>Provide brief details under each category when applicable (who, where, frequency/dosage)</w:t>
            </w:r>
          </w:p>
          <w:p w14:paraId="383B67D6" w14:textId="77777777" w:rsidR="0019325B" w:rsidRPr="007514F7" w:rsidRDefault="0019325B" w:rsidP="007514F7">
            <w:pPr>
              <w:spacing w:after="0" w:line="240" w:lineRule="auto"/>
              <w:rPr>
                <w:rFonts w:ascii="Arial" w:eastAsia="Times New Roman" w:hAnsi="Arial" w:cs="Arial"/>
                <w:color w:val="365695"/>
                <w:sz w:val="22"/>
                <w:lang w:eastAsia="zh-CN"/>
              </w:rPr>
            </w:pPr>
          </w:p>
          <w:p w14:paraId="50904969" w14:textId="77777777" w:rsidR="0019325B" w:rsidRPr="009B3D3F" w:rsidRDefault="0019325B" w:rsidP="007514F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A15EA5" w:themeColor="accent1"/>
                <w:sz w:val="22"/>
                <w:lang w:eastAsia="zh-CN"/>
              </w:rPr>
            </w:pPr>
            <w:r w:rsidRPr="009B3D3F">
              <w:rPr>
                <w:rFonts w:ascii="Arial" w:eastAsia="Times New Roman" w:hAnsi="Arial" w:cs="Arial"/>
                <w:b/>
                <w:bCs/>
                <w:color w:val="A15EA5" w:themeColor="accent1"/>
                <w:sz w:val="22"/>
                <w:lang w:eastAsia="zh-CN"/>
              </w:rPr>
              <w:t>Example Categories:</w:t>
            </w:r>
          </w:p>
          <w:p w14:paraId="440027C6" w14:textId="049E0AB0" w:rsidR="0019325B" w:rsidRPr="009B3D3F" w:rsidRDefault="0019325B" w:rsidP="0019325B">
            <w:pPr>
              <w:spacing w:after="0" w:line="240" w:lineRule="auto"/>
              <w:rPr>
                <w:rFonts w:ascii="Aptos Narrow" w:eastAsia="Times New Roman" w:hAnsi="Aptos Narrow" w:cs="Times New Roman"/>
                <w:color w:val="A15EA5" w:themeColor="accent1"/>
                <w:sz w:val="22"/>
                <w:lang w:eastAsia="zh-CN"/>
              </w:rPr>
            </w:pPr>
            <w:r w:rsidRPr="009B3D3F">
              <w:rPr>
                <w:rFonts w:ascii="Arial" w:hAnsi="Arial" w:cs="Arial"/>
                <w:color w:val="A15EA5" w:themeColor="accent1"/>
                <w:sz w:val="22"/>
              </w:rPr>
              <w:t xml:space="preserve">• Outreach / Referral / Recruitment  </w:t>
            </w:r>
            <w:r w:rsidRPr="009B3D3F">
              <w:rPr>
                <w:rFonts w:ascii="Arial" w:hAnsi="Arial" w:cs="Arial"/>
                <w:color w:val="A15EA5" w:themeColor="accent1"/>
                <w:sz w:val="22"/>
              </w:rPr>
              <w:br/>
              <w:t>• Intake / Enrollment / Screening / Assessment / Evaluation / Treatment Planning</w:t>
            </w:r>
            <w:r w:rsidRPr="009B3D3F">
              <w:rPr>
                <w:rFonts w:ascii="Arial" w:hAnsi="Arial" w:cs="Arial"/>
                <w:color w:val="A15EA5" w:themeColor="accent1"/>
                <w:sz w:val="22"/>
              </w:rPr>
              <w:br/>
              <w:t>• Intervention(s)</w:t>
            </w:r>
            <w:r w:rsidRPr="009B3D3F">
              <w:rPr>
                <w:rFonts w:ascii="Arial" w:hAnsi="Arial" w:cs="Arial"/>
                <w:color w:val="A15EA5" w:themeColor="accent1"/>
                <w:sz w:val="22"/>
              </w:rPr>
              <w:br/>
              <w:t>• Completion</w:t>
            </w:r>
            <w:r w:rsidRPr="009B3D3F">
              <w:rPr>
                <w:rFonts w:ascii="Arial" w:hAnsi="Arial" w:cs="Arial"/>
                <w:color w:val="A15EA5" w:themeColor="accent1"/>
                <w:sz w:val="22"/>
              </w:rPr>
              <w:br/>
              <w:t xml:space="preserve">• Follow Up or Aftercare Services </w:t>
            </w:r>
            <w:r w:rsidRPr="009B3D3F">
              <w:rPr>
                <w:rFonts w:ascii="Aptos Narrow" w:eastAsia="Times New Roman" w:hAnsi="Aptos Narrow" w:cs="Times New Roman"/>
                <w:color w:val="A15EA5" w:themeColor="accent1"/>
                <w:sz w:val="22"/>
                <w:lang w:eastAsia="zh-CN"/>
              </w:rPr>
              <w:t> </w:t>
            </w:r>
          </w:p>
          <w:p w14:paraId="31ED7D1C" w14:textId="5502C273" w:rsidR="0019325B" w:rsidRPr="007514F7" w:rsidRDefault="0019325B" w:rsidP="0019325B">
            <w:pPr>
              <w:spacing w:after="0" w:line="240" w:lineRule="auto"/>
              <w:rPr>
                <w:rFonts w:ascii="Arial" w:eastAsia="Times New Roman" w:hAnsi="Arial" w:cs="Arial"/>
                <w:color w:val="365695"/>
                <w:sz w:val="22"/>
                <w:lang w:eastAsia="zh-CN"/>
              </w:rPr>
            </w:pPr>
            <w:r w:rsidRPr="007514F7">
              <w:rPr>
                <w:rFonts w:ascii="Aptos Narrow" w:eastAsia="Times New Roman" w:hAnsi="Aptos Narrow" w:cs="Times New Roman"/>
                <w:color w:val="000000"/>
                <w:sz w:val="22"/>
                <w:lang w:eastAsia="zh-CN"/>
              </w:rPr>
              <w:t> </w:t>
            </w:r>
          </w:p>
        </w:tc>
        <w:tc>
          <w:tcPr>
            <w:tcW w:w="4680" w:type="dxa"/>
            <w:hideMark/>
          </w:tcPr>
          <w:p w14:paraId="11979CC7" w14:textId="77777777" w:rsidR="0019325B" w:rsidRPr="007514F7" w:rsidRDefault="0019325B" w:rsidP="007514F7">
            <w:pPr>
              <w:spacing w:after="0" w:line="240" w:lineRule="auto"/>
              <w:rPr>
                <w:rFonts w:ascii="Arial" w:eastAsia="Times New Roman" w:hAnsi="Arial" w:cs="Arial"/>
                <w:color w:val="365695"/>
                <w:sz w:val="22"/>
                <w:lang w:eastAsia="zh-CN"/>
              </w:rPr>
            </w:pPr>
            <w:r w:rsidRPr="007514F7">
              <w:rPr>
                <w:rFonts w:ascii="Arial" w:eastAsia="Times New Roman" w:hAnsi="Arial" w:cs="Arial"/>
                <w:color w:val="365695"/>
                <w:sz w:val="22"/>
                <w:lang w:eastAsia="zh-CN"/>
              </w:rPr>
              <w:t xml:space="preserve">Quantify </w:t>
            </w:r>
            <w:proofErr w:type="gramStart"/>
            <w:r w:rsidRPr="007514F7">
              <w:rPr>
                <w:rFonts w:ascii="Arial" w:eastAsia="Times New Roman" w:hAnsi="Arial" w:cs="Arial"/>
                <w:color w:val="365695"/>
                <w:sz w:val="22"/>
                <w:lang w:eastAsia="zh-CN"/>
              </w:rPr>
              <w:t xml:space="preserve">delivery (# </w:t>
            </w:r>
            <w:proofErr w:type="gramEnd"/>
            <w:r w:rsidRPr="007514F7">
              <w:rPr>
                <w:rFonts w:ascii="Arial" w:eastAsia="Times New Roman" w:hAnsi="Arial" w:cs="Arial"/>
                <w:color w:val="365695"/>
                <w:sz w:val="22"/>
                <w:lang w:eastAsia="zh-CN"/>
              </w:rPr>
              <w:t>participants served, # units/sessions). Include the corresponding documentation methods.</w:t>
            </w:r>
            <w:r w:rsidRPr="007514F7">
              <w:rPr>
                <w:rFonts w:ascii="Arial" w:eastAsia="Times New Roman" w:hAnsi="Arial" w:cs="Arial"/>
                <w:color w:val="000000"/>
                <w:szCs w:val="21"/>
                <w:lang w:eastAsia="zh-CN"/>
              </w:rPr>
              <w:t xml:space="preserve"> </w:t>
            </w:r>
            <w:r w:rsidRPr="007514F7">
              <w:rPr>
                <w:rFonts w:ascii="Arial" w:eastAsia="Times New Roman" w:hAnsi="Arial" w:cs="Arial"/>
                <w:color w:val="365695"/>
                <w:sz w:val="22"/>
                <w:lang w:eastAsia="zh-CN"/>
              </w:rPr>
              <w:t>Link output to the relevant activity(</w:t>
            </w:r>
            <w:proofErr w:type="spellStart"/>
            <w:r w:rsidRPr="007514F7">
              <w:rPr>
                <w:rFonts w:ascii="Arial" w:eastAsia="Times New Roman" w:hAnsi="Arial" w:cs="Arial"/>
                <w:color w:val="365695"/>
                <w:sz w:val="22"/>
                <w:lang w:eastAsia="zh-CN"/>
              </w:rPr>
              <w:t>ies</w:t>
            </w:r>
            <w:proofErr w:type="spellEnd"/>
            <w:r w:rsidRPr="007514F7">
              <w:rPr>
                <w:rFonts w:ascii="Arial" w:eastAsia="Times New Roman" w:hAnsi="Arial" w:cs="Arial"/>
                <w:color w:val="365695"/>
                <w:sz w:val="22"/>
                <w:lang w:eastAsia="zh-CN"/>
              </w:rPr>
              <w:t>) when applicable.</w:t>
            </w:r>
          </w:p>
          <w:p w14:paraId="7EE55623" w14:textId="1CD6A9F0" w:rsidR="0019325B" w:rsidRPr="007514F7" w:rsidRDefault="0019325B" w:rsidP="0019325B">
            <w:pPr>
              <w:spacing w:after="0" w:line="240" w:lineRule="auto"/>
              <w:rPr>
                <w:rFonts w:ascii="Arial" w:eastAsia="Times New Roman" w:hAnsi="Arial" w:cs="Arial"/>
                <w:color w:val="365695"/>
                <w:sz w:val="22"/>
                <w:lang w:eastAsia="zh-CN"/>
              </w:rPr>
            </w:pPr>
          </w:p>
        </w:tc>
        <w:tc>
          <w:tcPr>
            <w:tcW w:w="6210" w:type="dxa"/>
            <w:hideMark/>
          </w:tcPr>
          <w:p w14:paraId="5CCB5813" w14:textId="77777777" w:rsidR="0019325B" w:rsidRPr="007514F7" w:rsidRDefault="0019325B" w:rsidP="007514F7">
            <w:pPr>
              <w:spacing w:after="0" w:line="240" w:lineRule="auto"/>
              <w:rPr>
                <w:rFonts w:ascii="Arial" w:eastAsia="Times New Roman" w:hAnsi="Arial" w:cs="Arial"/>
                <w:color w:val="365695"/>
                <w:sz w:val="22"/>
                <w:lang w:eastAsia="zh-CN"/>
              </w:rPr>
            </w:pPr>
            <w:r w:rsidRPr="007514F7">
              <w:rPr>
                <w:rFonts w:ascii="Arial" w:eastAsia="Times New Roman" w:hAnsi="Arial" w:cs="Arial"/>
                <w:color w:val="365695"/>
                <w:sz w:val="22"/>
                <w:lang w:eastAsia="zh-CN"/>
              </w:rPr>
              <w:t>Define change with a numerator/denominator and the measurement method (tool + timing). Link each outcome to its relevant output(s)/population.</w:t>
            </w:r>
          </w:p>
          <w:p w14:paraId="3F267B0B" w14:textId="7242198D" w:rsidR="0019325B" w:rsidRPr="007514F7" w:rsidRDefault="0019325B" w:rsidP="0019325B">
            <w:pPr>
              <w:spacing w:after="0" w:line="240" w:lineRule="auto"/>
              <w:rPr>
                <w:rFonts w:ascii="Arial" w:eastAsia="Times New Roman" w:hAnsi="Arial" w:cs="Arial"/>
                <w:color w:val="365695"/>
                <w:sz w:val="22"/>
                <w:lang w:eastAsia="zh-CN"/>
              </w:rPr>
            </w:pPr>
          </w:p>
        </w:tc>
      </w:tr>
    </w:tbl>
    <w:p w14:paraId="5F0764A8" w14:textId="4EC6C93A" w:rsidR="00B053B4" w:rsidRPr="009135F7" w:rsidRDefault="009135F7" w:rsidP="009135F7">
      <w:pPr>
        <w:pStyle w:val="ListParagraph"/>
        <w:numPr>
          <w:ilvl w:val="0"/>
          <w:numId w:val="18"/>
        </w:numPr>
        <w:rPr>
          <w:rFonts w:cstheme="minorHAnsi"/>
          <w:sz w:val="22"/>
        </w:rPr>
      </w:pPr>
      <w:r>
        <w:rPr>
          <w:rFonts w:cstheme="minorHAnsi"/>
          <w:sz w:val="22"/>
        </w:rPr>
        <w:t>Please limit logic models to no more than 2 pages. A one-page logic model is preferred when possible. You should delete the sample text and instructions before submitting your logic model.</w:t>
      </w:r>
    </w:p>
    <w:sectPr w:rsidR="00B053B4" w:rsidRPr="009135F7" w:rsidSect="004F5768">
      <w:headerReference w:type="default" r:id="rId11"/>
      <w:headerReference w:type="first" r:id="rId12"/>
      <w:pgSz w:w="20160" w:h="12240" w:orient="landscape" w:code="5"/>
      <w:pgMar w:top="1440" w:right="360" w:bottom="360" w:left="360" w:header="720" w:footer="144" w:gutter="0"/>
      <w:pgNumType w:start="1" w:chapStyle="1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CE4E97" w14:textId="77777777" w:rsidR="00E92DE5" w:rsidRDefault="00E92DE5">
      <w:r>
        <w:separator/>
      </w:r>
    </w:p>
  </w:endnote>
  <w:endnote w:type="continuationSeparator" w:id="0">
    <w:p w14:paraId="4397C1B8" w14:textId="77777777" w:rsidR="00E92DE5" w:rsidRDefault="00E92DE5">
      <w:r>
        <w:continuationSeparator/>
      </w:r>
    </w:p>
  </w:endnote>
  <w:endnote w:type="continuationNotice" w:id="1">
    <w:p w14:paraId="13177509" w14:textId="77777777" w:rsidR="00E92DE5" w:rsidRDefault="00E92D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(Headings CS)">
    <w:altName w:val="Times New Roman"/>
    <w:charset w:val="00"/>
    <w:family w:val="roman"/>
    <w:pitch w:val="default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E2DA2A" w14:textId="77777777" w:rsidR="00E92DE5" w:rsidRDefault="00E92DE5">
      <w:r>
        <w:separator/>
      </w:r>
    </w:p>
  </w:footnote>
  <w:footnote w:type="continuationSeparator" w:id="0">
    <w:p w14:paraId="7CDF9CC0" w14:textId="77777777" w:rsidR="00E92DE5" w:rsidRDefault="00E92DE5">
      <w:r>
        <w:continuationSeparator/>
      </w:r>
    </w:p>
  </w:footnote>
  <w:footnote w:type="continuationNotice" w:id="1">
    <w:p w14:paraId="2FA78E6D" w14:textId="77777777" w:rsidR="00E92DE5" w:rsidRDefault="00E92D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6480"/>
      <w:gridCol w:w="6480"/>
      <w:gridCol w:w="6480"/>
    </w:tblGrid>
    <w:tr w:rsidR="40455097" w14:paraId="2A4CEF64" w14:textId="77777777" w:rsidTr="40455097">
      <w:trPr>
        <w:trHeight w:val="300"/>
      </w:trPr>
      <w:tc>
        <w:tcPr>
          <w:tcW w:w="6480" w:type="dxa"/>
        </w:tcPr>
        <w:p w14:paraId="2E3744F1" w14:textId="5A07D7BD" w:rsidR="40455097" w:rsidRDefault="40455097" w:rsidP="40455097">
          <w:pPr>
            <w:pStyle w:val="Header"/>
            <w:ind w:left="-115"/>
          </w:pPr>
        </w:p>
      </w:tc>
      <w:tc>
        <w:tcPr>
          <w:tcW w:w="6480" w:type="dxa"/>
        </w:tcPr>
        <w:p w14:paraId="7EDD618C" w14:textId="01A3FD3C" w:rsidR="40455097" w:rsidRDefault="40455097" w:rsidP="40455097">
          <w:pPr>
            <w:pStyle w:val="Header"/>
            <w:jc w:val="center"/>
          </w:pPr>
        </w:p>
      </w:tc>
      <w:tc>
        <w:tcPr>
          <w:tcW w:w="6480" w:type="dxa"/>
        </w:tcPr>
        <w:p w14:paraId="4A4E8238" w14:textId="25C59C80" w:rsidR="40455097" w:rsidRDefault="40455097" w:rsidP="40455097">
          <w:pPr>
            <w:pStyle w:val="Header"/>
            <w:ind w:right="-115"/>
            <w:jc w:val="right"/>
          </w:pPr>
        </w:p>
      </w:tc>
    </w:tr>
  </w:tbl>
  <w:p w14:paraId="1619010D" w14:textId="467614CA" w:rsidR="00FD5D3D" w:rsidRDefault="00FD5D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9440" w:type="dxa"/>
      <w:tblLayout w:type="fixed"/>
      <w:tblLook w:val="04A0" w:firstRow="1" w:lastRow="0" w:firstColumn="1" w:lastColumn="0" w:noHBand="0" w:noVBand="1"/>
    </w:tblPr>
    <w:tblGrid>
      <w:gridCol w:w="10890"/>
      <w:gridCol w:w="8550"/>
    </w:tblGrid>
    <w:tr w:rsidR="004F5768" w:rsidRPr="00A17ACF" w14:paraId="18D081D2" w14:textId="77777777">
      <w:trPr>
        <w:trHeight w:val="791"/>
      </w:trPr>
      <w:tc>
        <w:tcPr>
          <w:tcW w:w="10890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14:paraId="30C0E4C7" w14:textId="77777777" w:rsidR="004F5768" w:rsidRPr="00940D69" w:rsidRDefault="004F5768" w:rsidP="004F5768">
          <w:pPr>
            <w:rPr>
              <w:rFonts w:cstheme="minorHAnsi"/>
              <w:sz w:val="20"/>
              <w:szCs w:val="20"/>
            </w:rPr>
          </w:pPr>
          <w:r w:rsidRPr="00940D69">
            <w:rPr>
              <w:rFonts w:cstheme="minorHAnsi"/>
              <w:b/>
              <w:sz w:val="20"/>
              <w:szCs w:val="20"/>
            </w:rPr>
            <w:t>Organization:</w:t>
          </w:r>
          <w:r w:rsidRPr="00940D69">
            <w:rPr>
              <w:rFonts w:cstheme="minorHAnsi"/>
              <w:sz w:val="20"/>
              <w:szCs w:val="20"/>
            </w:rPr>
            <w:t xml:space="preserve"> </w:t>
          </w:r>
        </w:p>
      </w:tc>
      <w:tc>
        <w:tcPr>
          <w:tcW w:w="8550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14:paraId="73157258" w14:textId="77777777" w:rsidR="004F5768" w:rsidRPr="00940D69" w:rsidRDefault="004F5768" w:rsidP="004F5768">
          <w:pPr>
            <w:rPr>
              <w:rFonts w:cstheme="minorHAnsi"/>
              <w:b/>
              <w:sz w:val="20"/>
              <w:szCs w:val="20"/>
            </w:rPr>
          </w:pPr>
          <w:r w:rsidRPr="00940D69">
            <w:rPr>
              <w:rFonts w:cstheme="minorHAnsi"/>
              <w:b/>
              <w:sz w:val="20"/>
              <w:szCs w:val="20"/>
            </w:rPr>
            <w:t xml:space="preserve">Project: </w:t>
          </w:r>
        </w:p>
      </w:tc>
    </w:tr>
  </w:tbl>
  <w:p w14:paraId="121125D7" w14:textId="77777777" w:rsidR="004F5768" w:rsidRPr="00052718" w:rsidRDefault="004F5768" w:rsidP="004F5768">
    <w:pPr>
      <w:pStyle w:val="Header"/>
      <w:rPr>
        <w:sz w:val="2"/>
        <w:szCs w:val="2"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15BC198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ABD76E9"/>
    <w:multiLevelType w:val="hybridMultilevel"/>
    <w:tmpl w:val="2C042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5545F"/>
    <w:multiLevelType w:val="hybridMultilevel"/>
    <w:tmpl w:val="05501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031560"/>
    <w:multiLevelType w:val="hybridMultilevel"/>
    <w:tmpl w:val="8E062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30537D"/>
    <w:multiLevelType w:val="hybridMultilevel"/>
    <w:tmpl w:val="4CC0E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2E22BD"/>
    <w:multiLevelType w:val="hybridMultilevel"/>
    <w:tmpl w:val="E0361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DB1239"/>
    <w:multiLevelType w:val="hybridMultilevel"/>
    <w:tmpl w:val="2FFAF312"/>
    <w:lvl w:ilvl="0" w:tplc="51D6D58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521CCF"/>
    <w:multiLevelType w:val="hybridMultilevel"/>
    <w:tmpl w:val="B12C9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1269F6"/>
    <w:multiLevelType w:val="hybridMultilevel"/>
    <w:tmpl w:val="92DA1AE2"/>
    <w:lvl w:ilvl="0" w:tplc="AAF4F21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E4D6774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A56EFD3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A79802D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13A629F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80F6062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1782595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AEBAC72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B03EE3B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9" w15:restartNumberingAfterBreak="0">
    <w:nsid w:val="505C0FBF"/>
    <w:multiLevelType w:val="hybridMultilevel"/>
    <w:tmpl w:val="9D402A62"/>
    <w:lvl w:ilvl="0" w:tplc="B0F2A48E">
      <w:start w:val="1"/>
      <w:numFmt w:val="decimal"/>
      <w:pStyle w:val="Form-O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130DC0"/>
    <w:multiLevelType w:val="hybridMultilevel"/>
    <w:tmpl w:val="6CCC2F72"/>
    <w:lvl w:ilvl="0" w:tplc="6B503C9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40E2F"/>
    <w:multiLevelType w:val="hybridMultilevel"/>
    <w:tmpl w:val="A66C0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0F2D7A"/>
    <w:multiLevelType w:val="multilevel"/>
    <w:tmpl w:val="B322B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9FB1C4C"/>
    <w:multiLevelType w:val="multilevel"/>
    <w:tmpl w:val="A8764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A1F69BF"/>
    <w:multiLevelType w:val="hybridMultilevel"/>
    <w:tmpl w:val="39889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F536F6"/>
    <w:multiLevelType w:val="hybridMultilevel"/>
    <w:tmpl w:val="6CA2F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FF56DE"/>
    <w:multiLevelType w:val="hybridMultilevel"/>
    <w:tmpl w:val="A5646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705528"/>
    <w:multiLevelType w:val="hybridMultilevel"/>
    <w:tmpl w:val="4E3823FC"/>
    <w:lvl w:ilvl="0" w:tplc="F08833A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C130CDD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C6149C0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1378537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041AB43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2DA22AA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5476C34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CA629EF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9D08A4D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num w:numId="1" w16cid:durableId="1708143294">
    <w:abstractNumId w:val="9"/>
  </w:num>
  <w:num w:numId="2" w16cid:durableId="1414006464">
    <w:abstractNumId w:val="0"/>
  </w:num>
  <w:num w:numId="3" w16cid:durableId="2019232622">
    <w:abstractNumId w:val="6"/>
  </w:num>
  <w:num w:numId="4" w16cid:durableId="325059978">
    <w:abstractNumId w:val="5"/>
  </w:num>
  <w:num w:numId="5" w16cid:durableId="652880640">
    <w:abstractNumId w:val="11"/>
  </w:num>
  <w:num w:numId="6" w16cid:durableId="2098284442">
    <w:abstractNumId w:val="3"/>
  </w:num>
  <w:num w:numId="7" w16cid:durableId="1549953313">
    <w:abstractNumId w:val="14"/>
  </w:num>
  <w:num w:numId="8" w16cid:durableId="404575717">
    <w:abstractNumId w:val="16"/>
  </w:num>
  <w:num w:numId="9" w16cid:durableId="1185631123">
    <w:abstractNumId w:val="2"/>
  </w:num>
  <w:num w:numId="10" w16cid:durableId="2082680477">
    <w:abstractNumId w:val="15"/>
  </w:num>
  <w:num w:numId="11" w16cid:durableId="1553807668">
    <w:abstractNumId w:val="4"/>
  </w:num>
  <w:num w:numId="12" w16cid:durableId="276761942">
    <w:abstractNumId w:val="7"/>
  </w:num>
  <w:num w:numId="13" w16cid:durableId="82798188">
    <w:abstractNumId w:val="1"/>
  </w:num>
  <w:num w:numId="14" w16cid:durableId="1239751757">
    <w:abstractNumId w:val="8"/>
  </w:num>
  <w:num w:numId="15" w16cid:durableId="685399395">
    <w:abstractNumId w:val="17"/>
  </w:num>
  <w:num w:numId="16" w16cid:durableId="257523662">
    <w:abstractNumId w:val="13"/>
  </w:num>
  <w:num w:numId="17" w16cid:durableId="1864705790">
    <w:abstractNumId w:val="12"/>
  </w:num>
  <w:num w:numId="18" w16cid:durableId="1560627182">
    <w:abstractNumId w:val="1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yMDOzNDcztTC1MDNX0lEKTi0uzszPAymwqAUAK1skVCwAAAA="/>
  </w:docVars>
  <w:rsids>
    <w:rsidRoot w:val="00645F1D"/>
    <w:rsid w:val="00002D7E"/>
    <w:rsid w:val="00012330"/>
    <w:rsid w:val="000168E3"/>
    <w:rsid w:val="00023DB4"/>
    <w:rsid w:val="00025A97"/>
    <w:rsid w:val="00026654"/>
    <w:rsid w:val="000266A4"/>
    <w:rsid w:val="00034A38"/>
    <w:rsid w:val="0003754D"/>
    <w:rsid w:val="0005087E"/>
    <w:rsid w:val="00050BC4"/>
    <w:rsid w:val="00052718"/>
    <w:rsid w:val="00052E9A"/>
    <w:rsid w:val="0005390B"/>
    <w:rsid w:val="0005527B"/>
    <w:rsid w:val="00055D3D"/>
    <w:rsid w:val="00081392"/>
    <w:rsid w:val="00090852"/>
    <w:rsid w:val="0009774E"/>
    <w:rsid w:val="000A25B3"/>
    <w:rsid w:val="000A66FB"/>
    <w:rsid w:val="000A72EA"/>
    <w:rsid w:val="000B0028"/>
    <w:rsid w:val="000B134B"/>
    <w:rsid w:val="000B5FC0"/>
    <w:rsid w:val="000B73A1"/>
    <w:rsid w:val="000C1695"/>
    <w:rsid w:val="000C4ADB"/>
    <w:rsid w:val="000C5228"/>
    <w:rsid w:val="000C57CC"/>
    <w:rsid w:val="000C7230"/>
    <w:rsid w:val="000D023D"/>
    <w:rsid w:val="000D0CF5"/>
    <w:rsid w:val="000E120A"/>
    <w:rsid w:val="000E13E0"/>
    <w:rsid w:val="000E4168"/>
    <w:rsid w:val="000E4A26"/>
    <w:rsid w:val="000E6452"/>
    <w:rsid w:val="000F25E2"/>
    <w:rsid w:val="000F5F42"/>
    <w:rsid w:val="000F63CC"/>
    <w:rsid w:val="000F76F6"/>
    <w:rsid w:val="00110EEA"/>
    <w:rsid w:val="001124A0"/>
    <w:rsid w:val="001131E0"/>
    <w:rsid w:val="00116C4F"/>
    <w:rsid w:val="001204EF"/>
    <w:rsid w:val="00120612"/>
    <w:rsid w:val="00125D83"/>
    <w:rsid w:val="00130619"/>
    <w:rsid w:val="001338A6"/>
    <w:rsid w:val="00134025"/>
    <w:rsid w:val="0013654E"/>
    <w:rsid w:val="00140695"/>
    <w:rsid w:val="00142F32"/>
    <w:rsid w:val="00144781"/>
    <w:rsid w:val="00144B3D"/>
    <w:rsid w:val="00146CCB"/>
    <w:rsid w:val="00150B31"/>
    <w:rsid w:val="00150D38"/>
    <w:rsid w:val="00150F08"/>
    <w:rsid w:val="00156285"/>
    <w:rsid w:val="00156EF9"/>
    <w:rsid w:val="00160C6C"/>
    <w:rsid w:val="00165B49"/>
    <w:rsid w:val="00176167"/>
    <w:rsid w:val="00176961"/>
    <w:rsid w:val="001821F9"/>
    <w:rsid w:val="0018348E"/>
    <w:rsid w:val="00185C0C"/>
    <w:rsid w:val="0018620B"/>
    <w:rsid w:val="0019045D"/>
    <w:rsid w:val="0019325B"/>
    <w:rsid w:val="0019519C"/>
    <w:rsid w:val="001A063E"/>
    <w:rsid w:val="001A0C82"/>
    <w:rsid w:val="001B13B6"/>
    <w:rsid w:val="001B4625"/>
    <w:rsid w:val="001B7559"/>
    <w:rsid w:val="001C07E9"/>
    <w:rsid w:val="001C285E"/>
    <w:rsid w:val="001C43A4"/>
    <w:rsid w:val="001D2BFF"/>
    <w:rsid w:val="001D4263"/>
    <w:rsid w:val="001D5DA0"/>
    <w:rsid w:val="001E06DF"/>
    <w:rsid w:val="001E2715"/>
    <w:rsid w:val="001E294B"/>
    <w:rsid w:val="001E41F6"/>
    <w:rsid w:val="001E6D59"/>
    <w:rsid w:val="001F7487"/>
    <w:rsid w:val="001F7ACF"/>
    <w:rsid w:val="00211192"/>
    <w:rsid w:val="00214643"/>
    <w:rsid w:val="002176AA"/>
    <w:rsid w:val="002213F4"/>
    <w:rsid w:val="00222DB3"/>
    <w:rsid w:val="00222DC6"/>
    <w:rsid w:val="0022336E"/>
    <w:rsid w:val="00223F0E"/>
    <w:rsid w:val="00224E58"/>
    <w:rsid w:val="00232161"/>
    <w:rsid w:val="002353EF"/>
    <w:rsid w:val="002407CB"/>
    <w:rsid w:val="002431E6"/>
    <w:rsid w:val="00243D7A"/>
    <w:rsid w:val="0025207B"/>
    <w:rsid w:val="00252DC3"/>
    <w:rsid w:val="002531E4"/>
    <w:rsid w:val="00254773"/>
    <w:rsid w:val="00254D5F"/>
    <w:rsid w:val="002601FF"/>
    <w:rsid w:val="0026065A"/>
    <w:rsid w:val="00260ACF"/>
    <w:rsid w:val="00265E21"/>
    <w:rsid w:val="002717F3"/>
    <w:rsid w:val="00274D0B"/>
    <w:rsid w:val="00275FD9"/>
    <w:rsid w:val="002767BB"/>
    <w:rsid w:val="00277AE4"/>
    <w:rsid w:val="00283494"/>
    <w:rsid w:val="002839B5"/>
    <w:rsid w:val="0028604D"/>
    <w:rsid w:val="0029251F"/>
    <w:rsid w:val="00292B97"/>
    <w:rsid w:val="00293572"/>
    <w:rsid w:val="00293884"/>
    <w:rsid w:val="00293DF8"/>
    <w:rsid w:val="00296F62"/>
    <w:rsid w:val="002B2A7D"/>
    <w:rsid w:val="002B59A2"/>
    <w:rsid w:val="002B6AAF"/>
    <w:rsid w:val="002C13FB"/>
    <w:rsid w:val="002C2A49"/>
    <w:rsid w:val="002D03A1"/>
    <w:rsid w:val="002D28CA"/>
    <w:rsid w:val="002D54D7"/>
    <w:rsid w:val="002D6BC8"/>
    <w:rsid w:val="002D7A46"/>
    <w:rsid w:val="002D7FCF"/>
    <w:rsid w:val="002E5000"/>
    <w:rsid w:val="002E5FFE"/>
    <w:rsid w:val="002F16E3"/>
    <w:rsid w:val="002F3854"/>
    <w:rsid w:val="003030F5"/>
    <w:rsid w:val="00305A12"/>
    <w:rsid w:val="00314C9A"/>
    <w:rsid w:val="00314FB1"/>
    <w:rsid w:val="003163A9"/>
    <w:rsid w:val="00317699"/>
    <w:rsid w:val="00322CEE"/>
    <w:rsid w:val="00325A97"/>
    <w:rsid w:val="003316D8"/>
    <w:rsid w:val="00332507"/>
    <w:rsid w:val="00343185"/>
    <w:rsid w:val="00344503"/>
    <w:rsid w:val="00346BFB"/>
    <w:rsid w:val="0035727B"/>
    <w:rsid w:val="00362E29"/>
    <w:rsid w:val="00365DD9"/>
    <w:rsid w:val="00372AE0"/>
    <w:rsid w:val="00384DEF"/>
    <w:rsid w:val="003850AC"/>
    <w:rsid w:val="0039280D"/>
    <w:rsid w:val="003960BF"/>
    <w:rsid w:val="003A2222"/>
    <w:rsid w:val="003A271D"/>
    <w:rsid w:val="003A2B49"/>
    <w:rsid w:val="003B7AE4"/>
    <w:rsid w:val="003B7C2C"/>
    <w:rsid w:val="003C0913"/>
    <w:rsid w:val="003C42A6"/>
    <w:rsid w:val="003C50B0"/>
    <w:rsid w:val="003C5846"/>
    <w:rsid w:val="003C6360"/>
    <w:rsid w:val="003C77D2"/>
    <w:rsid w:val="003D0AD8"/>
    <w:rsid w:val="003D457A"/>
    <w:rsid w:val="003E4331"/>
    <w:rsid w:val="003E7211"/>
    <w:rsid w:val="003F184A"/>
    <w:rsid w:val="003F7E92"/>
    <w:rsid w:val="0040108E"/>
    <w:rsid w:val="00406591"/>
    <w:rsid w:val="00410815"/>
    <w:rsid w:val="0041095B"/>
    <w:rsid w:val="004125EF"/>
    <w:rsid w:val="00414039"/>
    <w:rsid w:val="00422F8B"/>
    <w:rsid w:val="00434277"/>
    <w:rsid w:val="00434756"/>
    <w:rsid w:val="00436C11"/>
    <w:rsid w:val="00440274"/>
    <w:rsid w:val="004457C5"/>
    <w:rsid w:val="00445B25"/>
    <w:rsid w:val="00450C87"/>
    <w:rsid w:val="00451E89"/>
    <w:rsid w:val="00453A46"/>
    <w:rsid w:val="00454724"/>
    <w:rsid w:val="004548A9"/>
    <w:rsid w:val="004549A9"/>
    <w:rsid w:val="004560A8"/>
    <w:rsid w:val="004563A4"/>
    <w:rsid w:val="00460B5C"/>
    <w:rsid w:val="0046408B"/>
    <w:rsid w:val="00465B3C"/>
    <w:rsid w:val="00470279"/>
    <w:rsid w:val="004704A4"/>
    <w:rsid w:val="00482DE1"/>
    <w:rsid w:val="00487A19"/>
    <w:rsid w:val="0049380C"/>
    <w:rsid w:val="004948F0"/>
    <w:rsid w:val="004A1F46"/>
    <w:rsid w:val="004A34E8"/>
    <w:rsid w:val="004A3B99"/>
    <w:rsid w:val="004A5515"/>
    <w:rsid w:val="004A7A81"/>
    <w:rsid w:val="004B137D"/>
    <w:rsid w:val="004B357C"/>
    <w:rsid w:val="004B4CEB"/>
    <w:rsid w:val="004B5C7A"/>
    <w:rsid w:val="004B6262"/>
    <w:rsid w:val="004C1C0E"/>
    <w:rsid w:val="004C3FC1"/>
    <w:rsid w:val="004C41D8"/>
    <w:rsid w:val="004C51C4"/>
    <w:rsid w:val="004D4DEE"/>
    <w:rsid w:val="004D6739"/>
    <w:rsid w:val="004D68D6"/>
    <w:rsid w:val="004E3061"/>
    <w:rsid w:val="004F41D7"/>
    <w:rsid w:val="004F5768"/>
    <w:rsid w:val="004F6AE4"/>
    <w:rsid w:val="004F6ED9"/>
    <w:rsid w:val="005058B1"/>
    <w:rsid w:val="005066E6"/>
    <w:rsid w:val="005069DB"/>
    <w:rsid w:val="005079EF"/>
    <w:rsid w:val="00507DF4"/>
    <w:rsid w:val="0051569B"/>
    <w:rsid w:val="00516EE9"/>
    <w:rsid w:val="00520159"/>
    <w:rsid w:val="005241B3"/>
    <w:rsid w:val="005267C0"/>
    <w:rsid w:val="00532210"/>
    <w:rsid w:val="00532DD2"/>
    <w:rsid w:val="00541481"/>
    <w:rsid w:val="00543632"/>
    <w:rsid w:val="00547830"/>
    <w:rsid w:val="0055339B"/>
    <w:rsid w:val="00556434"/>
    <w:rsid w:val="00563542"/>
    <w:rsid w:val="0056635B"/>
    <w:rsid w:val="0057405F"/>
    <w:rsid w:val="0057454F"/>
    <w:rsid w:val="00581ED5"/>
    <w:rsid w:val="00582333"/>
    <w:rsid w:val="0058517B"/>
    <w:rsid w:val="00585F7A"/>
    <w:rsid w:val="005907DD"/>
    <w:rsid w:val="00592539"/>
    <w:rsid w:val="00593FAE"/>
    <w:rsid w:val="005941BA"/>
    <w:rsid w:val="005946B6"/>
    <w:rsid w:val="0059582D"/>
    <w:rsid w:val="005A0244"/>
    <w:rsid w:val="005A457D"/>
    <w:rsid w:val="005B3C25"/>
    <w:rsid w:val="005C3A42"/>
    <w:rsid w:val="005C410B"/>
    <w:rsid w:val="005C6D66"/>
    <w:rsid w:val="005D444F"/>
    <w:rsid w:val="005E0379"/>
    <w:rsid w:val="005E1FE6"/>
    <w:rsid w:val="005E25F6"/>
    <w:rsid w:val="005E7D06"/>
    <w:rsid w:val="005F0914"/>
    <w:rsid w:val="005F0EC7"/>
    <w:rsid w:val="005F3EE7"/>
    <w:rsid w:val="005F6863"/>
    <w:rsid w:val="00602527"/>
    <w:rsid w:val="006118FF"/>
    <w:rsid w:val="006126DB"/>
    <w:rsid w:val="00615588"/>
    <w:rsid w:val="00621591"/>
    <w:rsid w:val="0062773B"/>
    <w:rsid w:val="00633739"/>
    <w:rsid w:val="00634927"/>
    <w:rsid w:val="00640768"/>
    <w:rsid w:val="00643A25"/>
    <w:rsid w:val="00644E6A"/>
    <w:rsid w:val="00645F1D"/>
    <w:rsid w:val="0064618D"/>
    <w:rsid w:val="00650871"/>
    <w:rsid w:val="00652030"/>
    <w:rsid w:val="00653290"/>
    <w:rsid w:val="006557DE"/>
    <w:rsid w:val="00656E2D"/>
    <w:rsid w:val="00660DB2"/>
    <w:rsid w:val="00661DC3"/>
    <w:rsid w:val="00662A1B"/>
    <w:rsid w:val="006778E1"/>
    <w:rsid w:val="0067795C"/>
    <w:rsid w:val="00677DBC"/>
    <w:rsid w:val="00681702"/>
    <w:rsid w:val="00682D56"/>
    <w:rsid w:val="00684061"/>
    <w:rsid w:val="00685415"/>
    <w:rsid w:val="00685A22"/>
    <w:rsid w:val="00686029"/>
    <w:rsid w:val="006863DA"/>
    <w:rsid w:val="00696818"/>
    <w:rsid w:val="006A087D"/>
    <w:rsid w:val="006A2250"/>
    <w:rsid w:val="006A4847"/>
    <w:rsid w:val="006A728F"/>
    <w:rsid w:val="006A7EB8"/>
    <w:rsid w:val="006B137E"/>
    <w:rsid w:val="006B23F9"/>
    <w:rsid w:val="006B31F8"/>
    <w:rsid w:val="006B3DEB"/>
    <w:rsid w:val="006C017D"/>
    <w:rsid w:val="006C309E"/>
    <w:rsid w:val="006C398F"/>
    <w:rsid w:val="006C3E64"/>
    <w:rsid w:val="006C5DF4"/>
    <w:rsid w:val="006C6257"/>
    <w:rsid w:val="006D12AC"/>
    <w:rsid w:val="006D3CD7"/>
    <w:rsid w:val="006D4B34"/>
    <w:rsid w:val="006E1985"/>
    <w:rsid w:val="006E68AF"/>
    <w:rsid w:val="006F0F82"/>
    <w:rsid w:val="006F4679"/>
    <w:rsid w:val="006F627A"/>
    <w:rsid w:val="006F7B2A"/>
    <w:rsid w:val="00700928"/>
    <w:rsid w:val="00706DFC"/>
    <w:rsid w:val="0071155D"/>
    <w:rsid w:val="00711578"/>
    <w:rsid w:val="00714AE4"/>
    <w:rsid w:val="00714EE8"/>
    <w:rsid w:val="0072228C"/>
    <w:rsid w:val="0072289C"/>
    <w:rsid w:val="00725D96"/>
    <w:rsid w:val="007262EF"/>
    <w:rsid w:val="007275F0"/>
    <w:rsid w:val="00730CDA"/>
    <w:rsid w:val="0073457B"/>
    <w:rsid w:val="0073611E"/>
    <w:rsid w:val="00736F5C"/>
    <w:rsid w:val="00745D06"/>
    <w:rsid w:val="00750DC4"/>
    <w:rsid w:val="007514F7"/>
    <w:rsid w:val="00754AD4"/>
    <w:rsid w:val="0075515B"/>
    <w:rsid w:val="00760620"/>
    <w:rsid w:val="00767C19"/>
    <w:rsid w:val="007701D6"/>
    <w:rsid w:val="00772E6C"/>
    <w:rsid w:val="00775397"/>
    <w:rsid w:val="00782A3E"/>
    <w:rsid w:val="00784E33"/>
    <w:rsid w:val="007870E6"/>
    <w:rsid w:val="00792958"/>
    <w:rsid w:val="007A0EF9"/>
    <w:rsid w:val="007A60E8"/>
    <w:rsid w:val="007A6E37"/>
    <w:rsid w:val="007A6F9C"/>
    <w:rsid w:val="007B2A67"/>
    <w:rsid w:val="007B4BEC"/>
    <w:rsid w:val="007C2ACC"/>
    <w:rsid w:val="007C2CFB"/>
    <w:rsid w:val="007C5452"/>
    <w:rsid w:val="007C751E"/>
    <w:rsid w:val="007D1DE7"/>
    <w:rsid w:val="007D2D43"/>
    <w:rsid w:val="007D2FBF"/>
    <w:rsid w:val="007D385D"/>
    <w:rsid w:val="007D5A07"/>
    <w:rsid w:val="007D6AA1"/>
    <w:rsid w:val="007E4885"/>
    <w:rsid w:val="007E5B7D"/>
    <w:rsid w:val="007F000E"/>
    <w:rsid w:val="007F3DAB"/>
    <w:rsid w:val="007F6934"/>
    <w:rsid w:val="007F7E5A"/>
    <w:rsid w:val="00801EBB"/>
    <w:rsid w:val="00803804"/>
    <w:rsid w:val="00803F29"/>
    <w:rsid w:val="0080780C"/>
    <w:rsid w:val="0081220F"/>
    <w:rsid w:val="00812421"/>
    <w:rsid w:val="00813026"/>
    <w:rsid w:val="0081572C"/>
    <w:rsid w:val="00831026"/>
    <w:rsid w:val="0083358B"/>
    <w:rsid w:val="00836178"/>
    <w:rsid w:val="00837096"/>
    <w:rsid w:val="00837A6C"/>
    <w:rsid w:val="00842D6F"/>
    <w:rsid w:val="008467F7"/>
    <w:rsid w:val="00851BCA"/>
    <w:rsid w:val="008522C3"/>
    <w:rsid w:val="008557AA"/>
    <w:rsid w:val="00862411"/>
    <w:rsid w:val="00862D1E"/>
    <w:rsid w:val="00866263"/>
    <w:rsid w:val="008702E9"/>
    <w:rsid w:val="0087104B"/>
    <w:rsid w:val="00872EC7"/>
    <w:rsid w:val="008741A1"/>
    <w:rsid w:val="00874291"/>
    <w:rsid w:val="00877F47"/>
    <w:rsid w:val="00882EF1"/>
    <w:rsid w:val="00884C56"/>
    <w:rsid w:val="00887EC1"/>
    <w:rsid w:val="008906AB"/>
    <w:rsid w:val="00891623"/>
    <w:rsid w:val="0089165E"/>
    <w:rsid w:val="00895BB8"/>
    <w:rsid w:val="00896366"/>
    <w:rsid w:val="008A1F1F"/>
    <w:rsid w:val="008B06E7"/>
    <w:rsid w:val="008B76E8"/>
    <w:rsid w:val="008C10AD"/>
    <w:rsid w:val="008C174C"/>
    <w:rsid w:val="008C645F"/>
    <w:rsid w:val="008C65B4"/>
    <w:rsid w:val="008D0DC4"/>
    <w:rsid w:val="008D20B7"/>
    <w:rsid w:val="008D3EC0"/>
    <w:rsid w:val="008D6C4A"/>
    <w:rsid w:val="008D6E6C"/>
    <w:rsid w:val="008E1CAB"/>
    <w:rsid w:val="008E205C"/>
    <w:rsid w:val="008E4767"/>
    <w:rsid w:val="008E6923"/>
    <w:rsid w:val="008F11DF"/>
    <w:rsid w:val="008F3A13"/>
    <w:rsid w:val="008F3D88"/>
    <w:rsid w:val="008F590F"/>
    <w:rsid w:val="00903056"/>
    <w:rsid w:val="009036CD"/>
    <w:rsid w:val="00906322"/>
    <w:rsid w:val="00907D22"/>
    <w:rsid w:val="00910789"/>
    <w:rsid w:val="00911A22"/>
    <w:rsid w:val="00912806"/>
    <w:rsid w:val="00912E60"/>
    <w:rsid w:val="009135F7"/>
    <w:rsid w:val="00915613"/>
    <w:rsid w:val="00915ECF"/>
    <w:rsid w:val="009171D3"/>
    <w:rsid w:val="0092681A"/>
    <w:rsid w:val="0093704B"/>
    <w:rsid w:val="0094475B"/>
    <w:rsid w:val="00947A37"/>
    <w:rsid w:val="009524FA"/>
    <w:rsid w:val="00957D03"/>
    <w:rsid w:val="00967C46"/>
    <w:rsid w:val="0097180D"/>
    <w:rsid w:val="00972BCD"/>
    <w:rsid w:val="009758D3"/>
    <w:rsid w:val="009777DA"/>
    <w:rsid w:val="00977F74"/>
    <w:rsid w:val="00982BE6"/>
    <w:rsid w:val="00982D06"/>
    <w:rsid w:val="0098594E"/>
    <w:rsid w:val="00992512"/>
    <w:rsid w:val="009A179D"/>
    <w:rsid w:val="009B3D3F"/>
    <w:rsid w:val="009B470B"/>
    <w:rsid w:val="009B5E2F"/>
    <w:rsid w:val="009C061A"/>
    <w:rsid w:val="009D27E1"/>
    <w:rsid w:val="009D602D"/>
    <w:rsid w:val="009D7136"/>
    <w:rsid w:val="009E1258"/>
    <w:rsid w:val="009E3386"/>
    <w:rsid w:val="009E4778"/>
    <w:rsid w:val="009F268A"/>
    <w:rsid w:val="009F5057"/>
    <w:rsid w:val="009F615C"/>
    <w:rsid w:val="00A043D5"/>
    <w:rsid w:val="00A04C98"/>
    <w:rsid w:val="00A06651"/>
    <w:rsid w:val="00A10A94"/>
    <w:rsid w:val="00A11FF6"/>
    <w:rsid w:val="00A205D5"/>
    <w:rsid w:val="00A224CD"/>
    <w:rsid w:val="00A23C9F"/>
    <w:rsid w:val="00A27334"/>
    <w:rsid w:val="00A467DF"/>
    <w:rsid w:val="00A46DB5"/>
    <w:rsid w:val="00A513BC"/>
    <w:rsid w:val="00A52A90"/>
    <w:rsid w:val="00A60B63"/>
    <w:rsid w:val="00A628D4"/>
    <w:rsid w:val="00A63D76"/>
    <w:rsid w:val="00A6693B"/>
    <w:rsid w:val="00A75D22"/>
    <w:rsid w:val="00A76B16"/>
    <w:rsid w:val="00A80535"/>
    <w:rsid w:val="00A80AB7"/>
    <w:rsid w:val="00A970E4"/>
    <w:rsid w:val="00A97D97"/>
    <w:rsid w:val="00AA0FEA"/>
    <w:rsid w:val="00AA4E69"/>
    <w:rsid w:val="00AA632F"/>
    <w:rsid w:val="00AB0B47"/>
    <w:rsid w:val="00AB37EE"/>
    <w:rsid w:val="00AB4DBF"/>
    <w:rsid w:val="00AB70D9"/>
    <w:rsid w:val="00AB7BB3"/>
    <w:rsid w:val="00AC0F31"/>
    <w:rsid w:val="00AC219F"/>
    <w:rsid w:val="00AC49D0"/>
    <w:rsid w:val="00AC6277"/>
    <w:rsid w:val="00AD395C"/>
    <w:rsid w:val="00AE04DE"/>
    <w:rsid w:val="00AE2AC5"/>
    <w:rsid w:val="00AE30B9"/>
    <w:rsid w:val="00AE50E1"/>
    <w:rsid w:val="00AF1CC7"/>
    <w:rsid w:val="00AF2253"/>
    <w:rsid w:val="00AF7D6E"/>
    <w:rsid w:val="00B03988"/>
    <w:rsid w:val="00B053B4"/>
    <w:rsid w:val="00B118F4"/>
    <w:rsid w:val="00B154D7"/>
    <w:rsid w:val="00B17B0D"/>
    <w:rsid w:val="00B245F0"/>
    <w:rsid w:val="00B24E29"/>
    <w:rsid w:val="00B30C8E"/>
    <w:rsid w:val="00B36F42"/>
    <w:rsid w:val="00B4551D"/>
    <w:rsid w:val="00B5270D"/>
    <w:rsid w:val="00B54BA4"/>
    <w:rsid w:val="00B5698F"/>
    <w:rsid w:val="00B60436"/>
    <w:rsid w:val="00B60E16"/>
    <w:rsid w:val="00B61236"/>
    <w:rsid w:val="00B61E70"/>
    <w:rsid w:val="00B6299A"/>
    <w:rsid w:val="00B62D0B"/>
    <w:rsid w:val="00B67D43"/>
    <w:rsid w:val="00B80381"/>
    <w:rsid w:val="00B812B5"/>
    <w:rsid w:val="00B838EB"/>
    <w:rsid w:val="00B84806"/>
    <w:rsid w:val="00B9038E"/>
    <w:rsid w:val="00B908F5"/>
    <w:rsid w:val="00B9285C"/>
    <w:rsid w:val="00B92FA3"/>
    <w:rsid w:val="00B9557D"/>
    <w:rsid w:val="00B96219"/>
    <w:rsid w:val="00B9698E"/>
    <w:rsid w:val="00B96FAC"/>
    <w:rsid w:val="00BA0B7B"/>
    <w:rsid w:val="00BA3886"/>
    <w:rsid w:val="00BA6AB1"/>
    <w:rsid w:val="00BB0957"/>
    <w:rsid w:val="00BB1F84"/>
    <w:rsid w:val="00BB4174"/>
    <w:rsid w:val="00BB698A"/>
    <w:rsid w:val="00BC153D"/>
    <w:rsid w:val="00BD026D"/>
    <w:rsid w:val="00BD0802"/>
    <w:rsid w:val="00BE598F"/>
    <w:rsid w:val="00BF3F30"/>
    <w:rsid w:val="00BF445C"/>
    <w:rsid w:val="00BF5B14"/>
    <w:rsid w:val="00BF7364"/>
    <w:rsid w:val="00C00FB2"/>
    <w:rsid w:val="00C041DC"/>
    <w:rsid w:val="00C046F3"/>
    <w:rsid w:val="00C05C79"/>
    <w:rsid w:val="00C07F14"/>
    <w:rsid w:val="00C125E0"/>
    <w:rsid w:val="00C137D1"/>
    <w:rsid w:val="00C16D53"/>
    <w:rsid w:val="00C21F0A"/>
    <w:rsid w:val="00C22B78"/>
    <w:rsid w:val="00C3236B"/>
    <w:rsid w:val="00C3320B"/>
    <w:rsid w:val="00C33281"/>
    <w:rsid w:val="00C35BA8"/>
    <w:rsid w:val="00C502E9"/>
    <w:rsid w:val="00C521DF"/>
    <w:rsid w:val="00C6237A"/>
    <w:rsid w:val="00C62631"/>
    <w:rsid w:val="00C627DC"/>
    <w:rsid w:val="00C63E1C"/>
    <w:rsid w:val="00C655CF"/>
    <w:rsid w:val="00C67B3E"/>
    <w:rsid w:val="00C75F8B"/>
    <w:rsid w:val="00C8064A"/>
    <w:rsid w:val="00C80B47"/>
    <w:rsid w:val="00C836F1"/>
    <w:rsid w:val="00C83F7F"/>
    <w:rsid w:val="00C903A1"/>
    <w:rsid w:val="00C905C7"/>
    <w:rsid w:val="00C9388F"/>
    <w:rsid w:val="00C94349"/>
    <w:rsid w:val="00C96E3D"/>
    <w:rsid w:val="00CA09D4"/>
    <w:rsid w:val="00CA0B92"/>
    <w:rsid w:val="00CA12DF"/>
    <w:rsid w:val="00CA37B2"/>
    <w:rsid w:val="00CA6D8E"/>
    <w:rsid w:val="00CA7C84"/>
    <w:rsid w:val="00CC0FD5"/>
    <w:rsid w:val="00CC318B"/>
    <w:rsid w:val="00CC67DF"/>
    <w:rsid w:val="00CC6B5E"/>
    <w:rsid w:val="00CD2689"/>
    <w:rsid w:val="00CD47A3"/>
    <w:rsid w:val="00CD5266"/>
    <w:rsid w:val="00CD53B6"/>
    <w:rsid w:val="00CD5F12"/>
    <w:rsid w:val="00CD7A61"/>
    <w:rsid w:val="00CD7BD2"/>
    <w:rsid w:val="00CE22AB"/>
    <w:rsid w:val="00CE70FD"/>
    <w:rsid w:val="00D02194"/>
    <w:rsid w:val="00D02D08"/>
    <w:rsid w:val="00D04223"/>
    <w:rsid w:val="00D04D43"/>
    <w:rsid w:val="00D06C84"/>
    <w:rsid w:val="00D11DEB"/>
    <w:rsid w:val="00D122DC"/>
    <w:rsid w:val="00D1760D"/>
    <w:rsid w:val="00D208CD"/>
    <w:rsid w:val="00D27F08"/>
    <w:rsid w:val="00D3715E"/>
    <w:rsid w:val="00D37647"/>
    <w:rsid w:val="00D413E9"/>
    <w:rsid w:val="00D41522"/>
    <w:rsid w:val="00D46824"/>
    <w:rsid w:val="00D479B3"/>
    <w:rsid w:val="00D53D28"/>
    <w:rsid w:val="00D542A9"/>
    <w:rsid w:val="00D5715C"/>
    <w:rsid w:val="00D604B0"/>
    <w:rsid w:val="00D664D5"/>
    <w:rsid w:val="00D6748C"/>
    <w:rsid w:val="00D676CB"/>
    <w:rsid w:val="00D7283A"/>
    <w:rsid w:val="00D72B75"/>
    <w:rsid w:val="00D73F6B"/>
    <w:rsid w:val="00D75F2E"/>
    <w:rsid w:val="00D80336"/>
    <w:rsid w:val="00D848D2"/>
    <w:rsid w:val="00D874FF"/>
    <w:rsid w:val="00D90EDA"/>
    <w:rsid w:val="00D94E55"/>
    <w:rsid w:val="00D979A7"/>
    <w:rsid w:val="00DA09DC"/>
    <w:rsid w:val="00DA1B0C"/>
    <w:rsid w:val="00DB0033"/>
    <w:rsid w:val="00DB10D3"/>
    <w:rsid w:val="00DB16D7"/>
    <w:rsid w:val="00DB2827"/>
    <w:rsid w:val="00DB4ACD"/>
    <w:rsid w:val="00DB633D"/>
    <w:rsid w:val="00DB7949"/>
    <w:rsid w:val="00DC6326"/>
    <w:rsid w:val="00DD4555"/>
    <w:rsid w:val="00DE1E0A"/>
    <w:rsid w:val="00DE3968"/>
    <w:rsid w:val="00DF29AC"/>
    <w:rsid w:val="00DF4AF8"/>
    <w:rsid w:val="00DF58A1"/>
    <w:rsid w:val="00DF6F93"/>
    <w:rsid w:val="00DF7332"/>
    <w:rsid w:val="00DF78FA"/>
    <w:rsid w:val="00E01AF0"/>
    <w:rsid w:val="00E02441"/>
    <w:rsid w:val="00E03D8C"/>
    <w:rsid w:val="00E049E8"/>
    <w:rsid w:val="00E13366"/>
    <w:rsid w:val="00E13A05"/>
    <w:rsid w:val="00E222BA"/>
    <w:rsid w:val="00E268CA"/>
    <w:rsid w:val="00E307B0"/>
    <w:rsid w:val="00E377BD"/>
    <w:rsid w:val="00E40C89"/>
    <w:rsid w:val="00E44A82"/>
    <w:rsid w:val="00E46168"/>
    <w:rsid w:val="00E463AC"/>
    <w:rsid w:val="00E51487"/>
    <w:rsid w:val="00E51CDB"/>
    <w:rsid w:val="00E54859"/>
    <w:rsid w:val="00E57DF7"/>
    <w:rsid w:val="00E603A8"/>
    <w:rsid w:val="00E60CEC"/>
    <w:rsid w:val="00E71DB2"/>
    <w:rsid w:val="00E735EB"/>
    <w:rsid w:val="00E737AD"/>
    <w:rsid w:val="00E75B20"/>
    <w:rsid w:val="00E76211"/>
    <w:rsid w:val="00E76612"/>
    <w:rsid w:val="00E76A53"/>
    <w:rsid w:val="00E8061E"/>
    <w:rsid w:val="00E82C09"/>
    <w:rsid w:val="00E84D71"/>
    <w:rsid w:val="00E8577A"/>
    <w:rsid w:val="00E92367"/>
    <w:rsid w:val="00E92DE5"/>
    <w:rsid w:val="00E97562"/>
    <w:rsid w:val="00EA0827"/>
    <w:rsid w:val="00ED04F2"/>
    <w:rsid w:val="00ED1360"/>
    <w:rsid w:val="00ED1906"/>
    <w:rsid w:val="00ED37EC"/>
    <w:rsid w:val="00ED59CB"/>
    <w:rsid w:val="00ED5DB9"/>
    <w:rsid w:val="00EE2B1B"/>
    <w:rsid w:val="00EE3347"/>
    <w:rsid w:val="00EE491B"/>
    <w:rsid w:val="00EF464C"/>
    <w:rsid w:val="00EF5CBD"/>
    <w:rsid w:val="00F031CB"/>
    <w:rsid w:val="00F036C5"/>
    <w:rsid w:val="00F13706"/>
    <w:rsid w:val="00F201C1"/>
    <w:rsid w:val="00F258E5"/>
    <w:rsid w:val="00F272EB"/>
    <w:rsid w:val="00F312B3"/>
    <w:rsid w:val="00F34F5B"/>
    <w:rsid w:val="00F37AAA"/>
    <w:rsid w:val="00F45D31"/>
    <w:rsid w:val="00F460A8"/>
    <w:rsid w:val="00F463C3"/>
    <w:rsid w:val="00F50EF0"/>
    <w:rsid w:val="00F54512"/>
    <w:rsid w:val="00F57A07"/>
    <w:rsid w:val="00F649BE"/>
    <w:rsid w:val="00F66A64"/>
    <w:rsid w:val="00F66E5C"/>
    <w:rsid w:val="00F70037"/>
    <w:rsid w:val="00F7677F"/>
    <w:rsid w:val="00F76897"/>
    <w:rsid w:val="00F83297"/>
    <w:rsid w:val="00F83F8D"/>
    <w:rsid w:val="00F8445D"/>
    <w:rsid w:val="00F862F3"/>
    <w:rsid w:val="00F90D50"/>
    <w:rsid w:val="00F95760"/>
    <w:rsid w:val="00F96059"/>
    <w:rsid w:val="00FA1BE0"/>
    <w:rsid w:val="00FA2EA9"/>
    <w:rsid w:val="00FB2AA8"/>
    <w:rsid w:val="00FB6EF2"/>
    <w:rsid w:val="00FC1BBA"/>
    <w:rsid w:val="00FC25D3"/>
    <w:rsid w:val="00FC6BD9"/>
    <w:rsid w:val="00FD46AF"/>
    <w:rsid w:val="00FD5D3D"/>
    <w:rsid w:val="00FE3ED1"/>
    <w:rsid w:val="00FF5686"/>
    <w:rsid w:val="0DF9B4E2"/>
    <w:rsid w:val="109A19E0"/>
    <w:rsid w:val="161DAB79"/>
    <w:rsid w:val="1D7E274B"/>
    <w:rsid w:val="1F0F8234"/>
    <w:rsid w:val="3A14082D"/>
    <w:rsid w:val="40455097"/>
    <w:rsid w:val="4E8895A3"/>
    <w:rsid w:val="51D8B0F1"/>
    <w:rsid w:val="53A6069E"/>
    <w:rsid w:val="569DB403"/>
    <w:rsid w:val="5DBEA2CC"/>
    <w:rsid w:val="654BDC36"/>
    <w:rsid w:val="77D3EFBD"/>
    <w:rsid w:val="796AD170"/>
    <w:rsid w:val="7F973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26014"/>
  <w15:chartTrackingRefBased/>
  <w15:docId w15:val="{2A5CCE0E-D5D9-48F1-8DA0-0997DF025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header" w:uiPriority="99"/>
    <w:lsdException w:name="footer" w:uiPriority="99"/>
    <w:lsdException w:name="caption" w:semiHidden="1" w:uiPriority="35" w:unhideWhenUsed="1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HTML Definition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5228"/>
    <w:pPr>
      <w:spacing w:after="180" w:line="274" w:lineRule="auto"/>
    </w:pPr>
    <w:rPr>
      <w:sz w:val="21"/>
    </w:rPr>
  </w:style>
  <w:style w:type="paragraph" w:styleId="Heading1">
    <w:name w:val="heading 1"/>
    <w:aliases w:val="Small Heading"/>
    <w:basedOn w:val="Normal"/>
    <w:next w:val="Normal"/>
    <w:link w:val="Heading1Char"/>
    <w:autoRedefine/>
    <w:uiPriority w:val="9"/>
    <w:qFormat/>
    <w:rsid w:val="00891623"/>
    <w:pPr>
      <w:keepNext/>
      <w:keepLines/>
      <w:spacing w:after="0" w:line="240" w:lineRule="auto"/>
      <w:outlineLvl w:val="0"/>
    </w:pPr>
    <w:rPr>
      <w:rFonts w:ascii="Verdana" w:eastAsiaTheme="majorEastAsia" w:hAnsi="Verdana" w:cstheme="majorBidi"/>
      <w:b/>
      <w:bCs/>
      <w:color w:val="000000" w:themeColor="text1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903A1"/>
    <w:pPr>
      <w:keepNext/>
      <w:keepLines/>
      <w:spacing w:before="120" w:after="0" w:line="240" w:lineRule="auto"/>
      <w:outlineLvl w:val="1"/>
    </w:pPr>
    <w:rPr>
      <w:rFonts w:eastAsiaTheme="majorEastAsia" w:cstheme="majorBidi"/>
      <w:b/>
      <w:bCs/>
      <w:color w:val="A15EA5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903A1"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44546A" w:themeColor="text2"/>
      <w:spacing w:val="14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03A1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000000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903A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0000"/>
      <w:sz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903A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Cs/>
      <w:color w:val="A15EA5" w:themeColor="accent1"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903A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/>
      <w:sz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903A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903A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firstLine="720"/>
      <w:jc w:val="both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Pr>
      <w:position w:val="6"/>
      <w:sz w:val="16"/>
      <w:szCs w:val="16"/>
    </w:rPr>
  </w:style>
  <w:style w:type="paragraph" w:styleId="FootnoteText">
    <w:name w:val="footnote text"/>
    <w:basedOn w:val="Normal"/>
    <w:semiHidden/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AB0B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B0B47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C903A1"/>
    <w:rPr>
      <w:b w:val="0"/>
      <w:bCs/>
      <w:i/>
      <w:color w:val="44546A" w:themeColor="text2"/>
    </w:rPr>
  </w:style>
  <w:style w:type="character" w:styleId="CommentReference">
    <w:name w:val="annotation reference"/>
    <w:basedOn w:val="DefaultParagraphFont"/>
    <w:rsid w:val="0019519C"/>
    <w:rPr>
      <w:sz w:val="16"/>
      <w:szCs w:val="16"/>
    </w:rPr>
  </w:style>
  <w:style w:type="paragraph" w:styleId="CommentText">
    <w:name w:val="annotation text"/>
    <w:basedOn w:val="Normal"/>
    <w:link w:val="CommentTextChar"/>
    <w:rsid w:val="0019519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9519C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951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9519C"/>
    <w:rPr>
      <w:b/>
      <w:bCs/>
    </w:rPr>
  </w:style>
  <w:style w:type="paragraph" w:styleId="ListParagraph">
    <w:name w:val="List Paragraph"/>
    <w:basedOn w:val="Normal"/>
    <w:uiPriority w:val="34"/>
    <w:qFormat/>
    <w:rsid w:val="00C903A1"/>
    <w:pPr>
      <w:spacing w:line="240" w:lineRule="auto"/>
      <w:ind w:left="720" w:hanging="288"/>
      <w:contextualSpacing/>
    </w:pPr>
    <w:rPr>
      <w:color w:val="44546A" w:themeColor="text2"/>
    </w:rPr>
  </w:style>
  <w:style w:type="character" w:customStyle="1" w:styleId="Heading1Char">
    <w:name w:val="Heading 1 Char"/>
    <w:aliases w:val="Small Heading Char"/>
    <w:basedOn w:val="DefaultParagraphFont"/>
    <w:link w:val="Heading1"/>
    <w:uiPriority w:val="9"/>
    <w:rsid w:val="00891623"/>
    <w:rPr>
      <w:rFonts w:ascii="Verdana" w:eastAsiaTheme="majorEastAsia" w:hAnsi="Verdana" w:cstheme="majorBidi"/>
      <w:b/>
      <w:bCs/>
      <w:color w:val="000000" w:themeColor="text1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903A1"/>
    <w:rPr>
      <w:rFonts w:eastAsiaTheme="majorEastAsia" w:cstheme="majorBidi"/>
      <w:b/>
      <w:bCs/>
      <w:color w:val="A15EA5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03A1"/>
    <w:rPr>
      <w:rFonts w:asciiTheme="majorHAnsi" w:eastAsiaTheme="majorEastAsia" w:hAnsiTheme="majorHAnsi" w:cstheme="majorBidi"/>
      <w:bCs/>
      <w:color w:val="44546A" w:themeColor="text2"/>
      <w:spacing w:val="14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903A1"/>
    <w:rPr>
      <w:rFonts w:eastAsiaTheme="majorEastAsia" w:cstheme="majorBidi"/>
      <w:b/>
      <w:bCs/>
      <w:i/>
      <w:iCs/>
      <w:color w:val="00000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903A1"/>
    <w:rPr>
      <w:rFonts w:asciiTheme="majorHAnsi" w:eastAsiaTheme="majorEastAsia" w:hAnsiTheme="majorHAnsi" w:cstheme="majorBidi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rsid w:val="00C903A1"/>
    <w:rPr>
      <w:rFonts w:asciiTheme="majorHAnsi" w:eastAsiaTheme="majorEastAsia" w:hAnsiTheme="majorHAnsi" w:cstheme="majorBidi"/>
      <w:iCs/>
      <w:color w:val="A15EA5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C903A1"/>
    <w:rPr>
      <w:rFonts w:asciiTheme="majorHAnsi" w:eastAsiaTheme="majorEastAsia" w:hAnsiTheme="majorHAnsi" w:cstheme="majorBidi"/>
      <w:i/>
      <w:iCs/>
      <w:color w:val="000000"/>
    </w:rPr>
  </w:style>
  <w:style w:type="character" w:customStyle="1" w:styleId="Heading8Char">
    <w:name w:val="Heading 8 Char"/>
    <w:basedOn w:val="DefaultParagraphFont"/>
    <w:link w:val="Heading8"/>
    <w:uiPriority w:val="9"/>
    <w:rsid w:val="00C903A1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C903A1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903A1"/>
    <w:pPr>
      <w:spacing w:line="240" w:lineRule="auto"/>
    </w:pPr>
    <w:rPr>
      <w:rFonts w:asciiTheme="majorHAnsi" w:hAnsiTheme="majorHAnsi"/>
      <w:bCs/>
      <w:smallCaps/>
      <w:color w:val="44546A" w:themeColor="text2"/>
      <w:spacing w:val="6"/>
      <w:sz w:val="22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E82C09"/>
    <w:pPr>
      <w:numPr>
        <w:ilvl w:val="1"/>
      </w:numPr>
    </w:pPr>
    <w:rPr>
      <w:rFonts w:eastAsiaTheme="majorEastAsia" w:cstheme="majorBidi"/>
      <w:b/>
      <w:iCs/>
      <w:color w:val="95D600"/>
      <w:sz w:val="2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82C09"/>
    <w:rPr>
      <w:rFonts w:eastAsiaTheme="majorEastAsia" w:cstheme="majorBidi"/>
      <w:b/>
      <w:iCs/>
      <w:color w:val="95D600"/>
      <w:szCs w:val="24"/>
    </w:rPr>
  </w:style>
  <w:style w:type="character" w:styleId="Emphasis">
    <w:name w:val="Emphasis"/>
    <w:basedOn w:val="DefaultParagraphFont"/>
    <w:uiPriority w:val="20"/>
    <w:qFormat/>
    <w:rsid w:val="00C903A1"/>
    <w:rPr>
      <w:b/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C903A1"/>
    <w:pPr>
      <w:spacing w:after="0" w:line="360" w:lineRule="auto"/>
      <w:jc w:val="center"/>
    </w:pPr>
    <w:rPr>
      <w:b/>
      <w:i/>
      <w:iCs/>
      <w:color w:val="A15EA5" w:themeColor="accent1"/>
      <w:sz w:val="26"/>
    </w:rPr>
  </w:style>
  <w:style w:type="character" w:customStyle="1" w:styleId="QuoteChar">
    <w:name w:val="Quote Char"/>
    <w:basedOn w:val="DefaultParagraphFont"/>
    <w:link w:val="Quote"/>
    <w:uiPriority w:val="29"/>
    <w:rsid w:val="00C903A1"/>
    <w:rPr>
      <w:rFonts w:eastAsiaTheme="minorEastAsia"/>
      <w:b/>
      <w:i/>
      <w:iCs/>
      <w:color w:val="A15EA5" w:themeColor="accent1"/>
      <w:sz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03A1"/>
    <w:pPr>
      <w:pBdr>
        <w:top w:val="single" w:sz="36" w:space="8" w:color="A15EA5" w:themeColor="accent1"/>
        <w:left w:val="single" w:sz="36" w:space="8" w:color="A15EA5" w:themeColor="accent1"/>
        <w:bottom w:val="single" w:sz="36" w:space="8" w:color="A15EA5" w:themeColor="accent1"/>
        <w:right w:val="single" w:sz="36" w:space="8" w:color="A15EA5" w:themeColor="accent1"/>
      </w:pBdr>
      <w:shd w:val="clear" w:color="auto" w:fill="A15EA5" w:themeFill="accent1"/>
      <w:spacing w:before="200" w:after="200" w:line="360" w:lineRule="auto"/>
      <w:ind w:left="259" w:right="259"/>
      <w:jc w:val="center"/>
    </w:pPr>
    <w:rPr>
      <w:rFonts w:asciiTheme="majorHAnsi" w:hAnsiTheme="majorHAnsi"/>
      <w:bCs/>
      <w:iCs/>
      <w:color w:val="FFFFFF" w:themeColor="background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03A1"/>
    <w:rPr>
      <w:rFonts w:asciiTheme="majorHAnsi" w:eastAsiaTheme="minorEastAsia" w:hAnsiTheme="majorHAnsi"/>
      <w:bCs/>
      <w:iCs/>
      <w:color w:val="FFFFFF" w:themeColor="background1"/>
      <w:sz w:val="28"/>
      <w:shd w:val="clear" w:color="auto" w:fill="A15EA5" w:themeFill="accent1"/>
    </w:rPr>
  </w:style>
  <w:style w:type="character" w:styleId="SubtleEmphasis">
    <w:name w:val="Subtle Emphasis"/>
    <w:basedOn w:val="DefaultParagraphFont"/>
    <w:uiPriority w:val="19"/>
    <w:qFormat/>
    <w:rsid w:val="00C903A1"/>
    <w:rPr>
      <w:i/>
      <w:iCs/>
      <w:color w:val="000000"/>
    </w:rPr>
  </w:style>
  <w:style w:type="character" w:styleId="IntenseEmphasis">
    <w:name w:val="Intense Emphasis"/>
    <w:basedOn w:val="DefaultParagraphFont"/>
    <w:uiPriority w:val="21"/>
    <w:qFormat/>
    <w:rsid w:val="00C903A1"/>
    <w:rPr>
      <w:b/>
      <w:bCs/>
      <w:i/>
      <w:iCs/>
      <w:color w:val="A15EA5" w:themeColor="accent1"/>
    </w:rPr>
  </w:style>
  <w:style w:type="character" w:styleId="SubtleReference">
    <w:name w:val="Subtle Reference"/>
    <w:basedOn w:val="DefaultParagraphFont"/>
    <w:uiPriority w:val="31"/>
    <w:qFormat/>
    <w:rsid w:val="00C903A1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C903A1"/>
    <w:rPr>
      <w:b w:val="0"/>
      <w:bCs/>
      <w:smallCaps/>
      <w:color w:val="A15EA5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903A1"/>
    <w:rPr>
      <w:b/>
      <w:bCs/>
      <w:caps/>
      <w:smallCaps w:val="0"/>
      <w:color w:val="44546A" w:themeColor="text2"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903A1"/>
    <w:pPr>
      <w:spacing w:before="480" w:line="264" w:lineRule="auto"/>
      <w:outlineLvl w:val="9"/>
    </w:pPr>
    <w:rPr>
      <w:b w:val="0"/>
    </w:rPr>
  </w:style>
  <w:style w:type="paragraph" w:customStyle="1" w:styleId="PersonalName">
    <w:name w:val="Personal Name"/>
    <w:basedOn w:val="Normal"/>
    <w:qFormat/>
    <w:rsid w:val="00A52A90"/>
    <w:pPr>
      <w:spacing w:after="120" w:line="240" w:lineRule="auto"/>
      <w:contextualSpacing/>
    </w:pPr>
    <w:rPr>
      <w:rFonts w:asciiTheme="majorHAnsi" w:eastAsiaTheme="majorEastAsia" w:hAnsiTheme="majorHAnsi" w:cstheme="majorBidi"/>
      <w:b/>
      <w:caps/>
      <w:color w:val="000000"/>
      <w:spacing w:val="30"/>
      <w:kern w:val="28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C903A1"/>
    <w:rPr>
      <w:sz w:val="21"/>
    </w:rPr>
  </w:style>
  <w:style w:type="character" w:styleId="PageNumber">
    <w:name w:val="page number"/>
    <w:basedOn w:val="DefaultParagraphFont"/>
    <w:rsid w:val="00C903A1"/>
  </w:style>
  <w:style w:type="paragraph" w:customStyle="1" w:styleId="FormTitle">
    <w:name w:val="Form Title"/>
    <w:qFormat/>
    <w:rsid w:val="00BF445C"/>
    <w:pPr>
      <w:spacing w:after="80"/>
      <w:ind w:left="821" w:firstLine="455"/>
    </w:pPr>
    <w:rPr>
      <w:rFonts w:ascii="Calibri" w:eastAsiaTheme="majorEastAsia" w:hAnsi="Calibri" w:cs="Times New Roman (Headings CS)"/>
      <w:b/>
      <w:color w:val="000000" w:themeColor="text1"/>
      <w:spacing w:val="30"/>
      <w:kern w:val="28"/>
      <w:sz w:val="36"/>
      <w:szCs w:val="32"/>
    </w:rPr>
  </w:style>
  <w:style w:type="paragraph" w:customStyle="1" w:styleId="Form-Subheadings">
    <w:name w:val="Form-Subheadings"/>
    <w:next w:val="Subtitle"/>
    <w:qFormat/>
    <w:rsid w:val="00BF445C"/>
    <w:pPr>
      <w:spacing w:before="120" w:after="120"/>
    </w:pPr>
    <w:rPr>
      <w:rFonts w:ascii="Calibri" w:eastAsiaTheme="majorEastAsia" w:hAnsi="Calibri" w:cstheme="majorBidi"/>
      <w:b/>
      <w:bCs/>
      <w:color w:val="656668"/>
      <w:spacing w:val="20"/>
      <w:sz w:val="28"/>
      <w:szCs w:val="28"/>
    </w:rPr>
  </w:style>
  <w:style w:type="paragraph" w:customStyle="1" w:styleId="RedText">
    <w:name w:val="Red Text"/>
    <w:basedOn w:val="Normal"/>
    <w:qFormat/>
    <w:rsid w:val="00BF445C"/>
    <w:rPr>
      <w:rFonts w:ascii="Calibri" w:hAnsi="Calibri" w:cs="Arial"/>
      <w:color w:val="FF0000"/>
      <w:sz w:val="22"/>
    </w:rPr>
  </w:style>
  <w:style w:type="paragraph" w:customStyle="1" w:styleId="Header1">
    <w:name w:val="Header1"/>
    <w:basedOn w:val="Normal"/>
    <w:qFormat/>
    <w:rsid w:val="00593FAE"/>
    <w:pPr>
      <w:spacing w:after="0" w:line="240" w:lineRule="auto"/>
      <w:jc w:val="both"/>
    </w:pPr>
    <w:rPr>
      <w:rFonts w:ascii="Arial" w:eastAsia="Times New Roman" w:hAnsi="Arial" w:cs="Arial"/>
      <w:b/>
      <w:bCs/>
      <w:color w:val="656668"/>
      <w:sz w:val="28"/>
      <w:szCs w:val="28"/>
    </w:rPr>
  </w:style>
  <w:style w:type="paragraph" w:customStyle="1" w:styleId="Form-Body">
    <w:name w:val="Form-Body"/>
    <w:basedOn w:val="Normal"/>
    <w:qFormat/>
    <w:rsid w:val="00BF445C"/>
    <w:pPr>
      <w:spacing w:after="0" w:line="240" w:lineRule="auto"/>
    </w:pPr>
    <w:rPr>
      <w:rFonts w:ascii="Calibri" w:hAnsi="Calibri" w:cs="Arial"/>
      <w:color w:val="000000"/>
      <w:sz w:val="22"/>
    </w:rPr>
  </w:style>
  <w:style w:type="paragraph" w:customStyle="1" w:styleId="Form-OL">
    <w:name w:val="Form-OL"/>
    <w:basedOn w:val="ListParagraph"/>
    <w:next w:val="ListNumber"/>
    <w:qFormat/>
    <w:rsid w:val="00BF445C"/>
    <w:pPr>
      <w:numPr>
        <w:numId w:val="1"/>
      </w:numPr>
      <w:spacing w:after="0"/>
    </w:pPr>
    <w:rPr>
      <w:rFonts w:ascii="Calibri" w:hAnsi="Calibri" w:cs="Arial"/>
      <w:color w:val="000000"/>
      <w:sz w:val="22"/>
    </w:rPr>
  </w:style>
  <w:style w:type="paragraph" w:customStyle="1" w:styleId="Form-OL2">
    <w:name w:val="Form-OL 2"/>
    <w:basedOn w:val="ListNumber"/>
    <w:qFormat/>
    <w:rsid w:val="00BF445C"/>
    <w:pPr>
      <w:ind w:left="720"/>
    </w:pPr>
    <w:rPr>
      <w:rFonts w:ascii="Calibri" w:hAnsi="Calibri"/>
      <w:sz w:val="22"/>
    </w:rPr>
  </w:style>
  <w:style w:type="paragraph" w:styleId="ListNumber">
    <w:name w:val="List Number"/>
    <w:basedOn w:val="Normal"/>
    <w:rsid w:val="00A63D76"/>
    <w:pPr>
      <w:numPr>
        <w:numId w:val="2"/>
      </w:numPr>
      <w:contextualSpacing/>
    </w:pPr>
  </w:style>
  <w:style w:type="paragraph" w:customStyle="1" w:styleId="Form-Doc-Title">
    <w:name w:val="Form-Doc-Title"/>
    <w:qFormat/>
    <w:rsid w:val="00BF445C"/>
    <w:rPr>
      <w:rFonts w:ascii="Calibri" w:hAnsi="Calibri"/>
      <w:sz w:val="13"/>
    </w:rPr>
  </w:style>
  <w:style w:type="character" w:customStyle="1" w:styleId="apple-converted-space">
    <w:name w:val="apple-converted-space"/>
    <w:basedOn w:val="DefaultParagraphFont"/>
    <w:rsid w:val="00912E60"/>
  </w:style>
  <w:style w:type="paragraph" w:customStyle="1" w:styleId="LegalDisclaimer">
    <w:name w:val="Legal Disclaimer"/>
    <w:basedOn w:val="Normal"/>
    <w:qFormat/>
    <w:rsid w:val="00912E60"/>
    <w:rPr>
      <w:b/>
      <w:bCs/>
      <w:color w:val="000000" w:themeColor="text1"/>
      <w:sz w:val="15"/>
      <w:szCs w:val="15"/>
      <w14:textFill>
        <w14:solidFill>
          <w14:schemeClr w14:val="tx1">
            <w14:alpha w14:val="50000"/>
          </w14:schemeClr>
        </w14:solidFill>
      </w14:textFill>
    </w:rPr>
  </w:style>
  <w:style w:type="paragraph" w:styleId="Footer">
    <w:name w:val="footer"/>
    <w:basedOn w:val="Normal"/>
    <w:link w:val="FooterChar"/>
    <w:uiPriority w:val="99"/>
    <w:rsid w:val="00CC3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318B"/>
    <w:rPr>
      <w:sz w:val="21"/>
    </w:rPr>
  </w:style>
  <w:style w:type="paragraph" w:customStyle="1" w:styleId="LetterTitle">
    <w:name w:val="Letter Title"/>
    <w:qFormat/>
    <w:rsid w:val="00CA7C84"/>
    <w:pPr>
      <w:spacing w:after="80"/>
      <w:ind w:left="821" w:firstLine="455"/>
    </w:pPr>
    <w:rPr>
      <w:rFonts w:ascii="Calibri" w:eastAsiaTheme="majorEastAsia" w:hAnsi="Calibri" w:cs="Times New Roman (Headings CS)"/>
      <w:b/>
      <w:color w:val="000000" w:themeColor="text1"/>
      <w:spacing w:val="30"/>
      <w:kern w:val="28"/>
      <w:sz w:val="36"/>
      <w:szCs w:val="32"/>
    </w:rPr>
  </w:style>
  <w:style w:type="paragraph" w:customStyle="1" w:styleId="Letter-Doc-Title-Page">
    <w:name w:val="Letter-Doc-Title-Page#"/>
    <w:qFormat/>
    <w:rsid w:val="0081220F"/>
    <w:rPr>
      <w:rFonts w:ascii="Calibri" w:hAnsi="Calibri"/>
      <w:sz w:val="13"/>
    </w:rPr>
  </w:style>
  <w:style w:type="table" w:styleId="TableGrid">
    <w:name w:val="Table Grid"/>
    <w:basedOn w:val="TableNormal"/>
    <w:uiPriority w:val="59"/>
    <w:rsid w:val="009107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escriptionChar">
    <w:name w:val="Description Char"/>
    <w:basedOn w:val="DefaultParagraphFont"/>
    <w:link w:val="Description"/>
    <w:locked/>
    <w:rsid w:val="00910789"/>
    <w:rPr>
      <w:rFonts w:ascii="Calibri" w:hAnsi="Calibri" w:cs="Calibri"/>
      <w:color w:val="66B8C8"/>
      <w:sz w:val="24"/>
      <w:szCs w:val="24"/>
    </w:rPr>
  </w:style>
  <w:style w:type="paragraph" w:customStyle="1" w:styleId="Description">
    <w:name w:val="Description"/>
    <w:basedOn w:val="Normal"/>
    <w:link w:val="DescriptionChar"/>
    <w:qFormat/>
    <w:rsid w:val="00910789"/>
    <w:pPr>
      <w:spacing w:after="0" w:line="240" w:lineRule="auto"/>
    </w:pPr>
    <w:rPr>
      <w:rFonts w:ascii="Calibri" w:hAnsi="Calibri" w:cs="Calibri"/>
      <w:color w:val="66B8C8"/>
      <w:sz w:val="24"/>
      <w:szCs w:val="24"/>
    </w:rPr>
  </w:style>
  <w:style w:type="paragraph" w:styleId="BodyText">
    <w:name w:val="Body Text"/>
    <w:basedOn w:val="Normal"/>
    <w:link w:val="BodyTextChar"/>
    <w:rsid w:val="000B5FC0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B5FC0"/>
    <w:rPr>
      <w:sz w:val="21"/>
    </w:rPr>
  </w:style>
  <w:style w:type="paragraph" w:styleId="NoSpacing">
    <w:name w:val="No Spacing"/>
    <w:link w:val="NoSpacingChar"/>
    <w:uiPriority w:val="1"/>
    <w:qFormat/>
    <w:rsid w:val="000B5FC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B5FC0"/>
  </w:style>
  <w:style w:type="character" w:styleId="UnresolvedMention">
    <w:name w:val="Unresolved Mention"/>
    <w:basedOn w:val="DefaultParagraphFont"/>
    <w:uiPriority w:val="99"/>
    <w:semiHidden/>
    <w:unhideWhenUsed/>
    <w:rsid w:val="00243D7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245F0"/>
    <w:pPr>
      <w:spacing w:after="0" w:line="240" w:lineRule="auto"/>
    </w:pPr>
    <w:rPr>
      <w:sz w:val="21"/>
    </w:rPr>
  </w:style>
  <w:style w:type="character" w:styleId="FollowedHyperlink">
    <w:name w:val="FollowedHyperlink"/>
    <w:basedOn w:val="DefaultParagraphFont"/>
    <w:rsid w:val="00A043D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25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5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2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MHB Logo Palett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15EA5"/>
      </a:accent1>
      <a:accent2>
        <a:srgbClr val="365695"/>
      </a:accent2>
      <a:accent3>
        <a:srgbClr val="09A9C1"/>
      </a:accent3>
      <a:accent4>
        <a:srgbClr val="008847"/>
      </a:accent4>
      <a:accent5>
        <a:srgbClr val="A6CE39"/>
      </a:accent5>
      <a:accent6>
        <a:srgbClr val="8A8C8E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531EF49F6D234DBBF06B6D01031864" ma:contentTypeVersion="6" ma:contentTypeDescription="Create a new document." ma:contentTypeScope="" ma:versionID="b4f6139e0e16a08ca0b894519a49ec5f">
  <xsd:schema xmlns:xsd="http://www.w3.org/2001/XMLSchema" xmlns:xs="http://www.w3.org/2001/XMLSchema" xmlns:p="http://schemas.microsoft.com/office/2006/metadata/properties" xmlns:ns2="00cbcb02-7992-47dc-97f7-872994f42f05" xmlns:ns3="a079646f-b906-4829-ae20-ea348c24464e" targetNamespace="http://schemas.microsoft.com/office/2006/metadata/properties" ma:root="true" ma:fieldsID="8ef127cb16877d198dc696fa26614652" ns2:_="" ns3:_="">
    <xsd:import namespace="00cbcb02-7992-47dc-97f7-872994f42f05"/>
    <xsd:import namespace="a079646f-b906-4829-ae20-ea348c2446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bcb02-7992-47dc-97f7-872994f42f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79646f-b906-4829-ae20-ea348c24464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079646f-b906-4829-ae20-ea348c24464e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EAAFFF7-770A-4247-A3D7-A0B5DAC69F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4B73A7-2BB6-4002-9AB2-F0578631D7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cbcb02-7992-47dc-97f7-872994f42f05"/>
    <ds:schemaRef ds:uri="a079646f-b906-4829-ae20-ea348c2446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1A4231-75E5-48DF-AD72-8EFC61385B7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F99022E-EBF5-4048-808D-4CAF54276D43}">
  <ds:schemaRefs>
    <ds:schemaRef ds:uri="http://schemas.microsoft.com/office/2006/metadata/properties"/>
    <ds:schemaRef ds:uri="http://schemas.microsoft.com/office/infopath/2007/PartnerControls"/>
    <ds:schemaRef ds:uri="a079646f-b906-4829-ae20-ea348c24464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141</Words>
  <Characters>915</Characters>
  <Application>Microsoft Office Word</Application>
  <DocSecurity>0</DocSecurity>
  <Lines>61</Lines>
  <Paragraphs>18</Paragraphs>
  <ScaleCrop>false</ScaleCrop>
  <Company/>
  <LinksUpToDate>false</LinksUpToDate>
  <CharactersWithSpaces>1038</CharactersWithSpaces>
  <SharedDoc>false</SharedDoc>
  <HLinks>
    <vt:vector size="18" baseType="variant">
      <vt:variant>
        <vt:i4>5832792</vt:i4>
      </vt:variant>
      <vt:variant>
        <vt:i4>6</vt:i4>
      </vt:variant>
      <vt:variant>
        <vt:i4>0</vt:i4>
      </vt:variant>
      <vt:variant>
        <vt:i4>5</vt:i4>
      </vt:variant>
      <vt:variant>
        <vt:lpwstr>https://ctb.ku.edu/en/table-of-contents/overview/models-for-community-health-and-development/logic-model-development/main</vt:lpwstr>
      </vt:variant>
      <vt:variant>
        <vt:lpwstr/>
      </vt:variant>
      <vt:variant>
        <vt:i4>7012409</vt:i4>
      </vt:variant>
      <vt:variant>
        <vt:i4>3</vt:i4>
      </vt:variant>
      <vt:variant>
        <vt:i4>0</vt:i4>
      </vt:variant>
      <vt:variant>
        <vt:i4>5</vt:i4>
      </vt:variant>
      <vt:variant>
        <vt:lpwstr>https://logicmodel.extension.wisc.edu/</vt:lpwstr>
      </vt:variant>
      <vt:variant>
        <vt:lpwstr/>
      </vt:variant>
      <vt:variant>
        <vt:i4>852060</vt:i4>
      </vt:variant>
      <vt:variant>
        <vt:i4>0</vt:i4>
      </vt:variant>
      <vt:variant>
        <vt:i4>0</vt:i4>
      </vt:variant>
      <vt:variant>
        <vt:i4>5</vt:i4>
      </vt:variant>
      <vt:variant>
        <vt:lpwstr>https://www.cdc.gov/library/research-guides/logic-model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e Zhang</dc:creator>
  <cp:keywords/>
  <cp:lastModifiedBy>Serena Muhammad</cp:lastModifiedBy>
  <cp:revision>46</cp:revision>
  <cp:lastPrinted>2025-11-19T21:59:00Z</cp:lastPrinted>
  <dcterms:created xsi:type="dcterms:W3CDTF">2025-11-18T21:17:00Z</dcterms:created>
  <dcterms:modified xsi:type="dcterms:W3CDTF">2025-12-02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531EF49F6D234DBBF06B6D01031864</vt:lpwstr>
  </property>
  <property fmtid="{D5CDD505-2E9C-101B-9397-08002B2CF9AE}" pid="3" name="Order">
    <vt:r8>2743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</Properties>
</file>